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8015" w14:textId="77777777" w:rsidR="00205369" w:rsidRDefault="00205369" w:rsidP="00205369">
      <w:pPr>
        <w:spacing w:after="0" w:line="240" w:lineRule="auto"/>
        <w:ind w:left="1440" w:firstLine="720"/>
        <w:rPr>
          <w:rFonts w:ascii="Times New Roman" w:hAnsi="Times New Roman" w:cs="Times New Roman"/>
          <w:b/>
          <w:sz w:val="24"/>
          <w:szCs w:val="24"/>
          <w:lang w:val="en-GB"/>
        </w:rPr>
      </w:pPr>
      <w:r>
        <w:rPr>
          <w:noProof/>
        </w:rPr>
        <w:drawing>
          <wp:anchor distT="0" distB="0" distL="114300" distR="114300" simplePos="0" relativeHeight="251658240" behindDoc="0" locked="0" layoutInCell="1" allowOverlap="1" wp14:anchorId="26DA3108" wp14:editId="1B97BFD3">
            <wp:simplePos x="0" y="0"/>
            <wp:positionH relativeFrom="column">
              <wp:posOffset>-97155</wp:posOffset>
            </wp:positionH>
            <wp:positionV relativeFrom="paragraph">
              <wp:posOffset>-144780</wp:posOffset>
            </wp:positionV>
            <wp:extent cx="790575" cy="702735"/>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96287" cy="707812"/>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lang w:val="en-GB"/>
        </w:rPr>
        <w:t xml:space="preserve">COMSATS </w:t>
      </w:r>
      <w:r>
        <w:rPr>
          <w:noProof/>
        </w:rPr>
        <w:drawing>
          <wp:anchor distT="0" distB="0" distL="114300" distR="114300" simplePos="0" relativeHeight="251659264" behindDoc="0" locked="0" layoutInCell="1" allowOverlap="1" wp14:anchorId="27A6B2CF" wp14:editId="412668AB">
            <wp:simplePos x="0" y="0"/>
            <wp:positionH relativeFrom="column">
              <wp:posOffset>8277225</wp:posOffset>
            </wp:positionH>
            <wp:positionV relativeFrom="paragraph">
              <wp:posOffset>-133350</wp:posOffset>
            </wp:positionV>
            <wp:extent cx="1152525" cy="628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798A4E2C" wp14:editId="49E5D6F5">
            <wp:simplePos x="0" y="0"/>
            <wp:positionH relativeFrom="column">
              <wp:posOffset>8124825</wp:posOffset>
            </wp:positionH>
            <wp:positionV relativeFrom="paragraph">
              <wp:posOffset>-285750</wp:posOffset>
            </wp:positionV>
            <wp:extent cx="1152525" cy="6286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lang w:val="en-GB"/>
        </w:rPr>
        <w:t xml:space="preserve">University Islamabad, Lahore Campus </w:t>
      </w:r>
    </w:p>
    <w:p w14:paraId="008DA3E3" w14:textId="0E17F30B" w:rsidR="00205369" w:rsidRPr="00055147" w:rsidRDefault="00205369" w:rsidP="00205369">
      <w:pPr>
        <w:spacing w:after="0" w:line="240" w:lineRule="auto"/>
        <w:jc w:val="center"/>
        <w:rPr>
          <w:rFonts w:eastAsia="Calibri"/>
        </w:rPr>
      </w:pPr>
      <w:r w:rsidRPr="00055147">
        <w:rPr>
          <w:rFonts w:eastAsia="Calibri"/>
          <w:b/>
        </w:rPr>
        <w:t xml:space="preserve"> D</w:t>
      </w:r>
      <w:r w:rsidRPr="00055147">
        <w:rPr>
          <w:rFonts w:eastAsia="Calibri"/>
          <w:b/>
          <w:spacing w:val="-1"/>
        </w:rPr>
        <w:t>ep</w:t>
      </w:r>
      <w:r w:rsidRPr="00055147">
        <w:rPr>
          <w:rFonts w:eastAsia="Calibri"/>
          <w:b/>
          <w:spacing w:val="-3"/>
        </w:rPr>
        <w:t>a</w:t>
      </w:r>
      <w:r w:rsidRPr="00055147">
        <w:rPr>
          <w:rFonts w:eastAsia="Calibri"/>
          <w:b/>
          <w:spacing w:val="1"/>
        </w:rPr>
        <w:t>r</w:t>
      </w:r>
      <w:r w:rsidRPr="00055147">
        <w:rPr>
          <w:rFonts w:eastAsia="Calibri"/>
          <w:b/>
          <w:spacing w:val="-2"/>
        </w:rPr>
        <w:t>t</w:t>
      </w:r>
      <w:r w:rsidRPr="00055147">
        <w:rPr>
          <w:rFonts w:eastAsia="Calibri"/>
          <w:b/>
        </w:rPr>
        <w:t>me</w:t>
      </w:r>
      <w:r w:rsidRPr="00055147">
        <w:rPr>
          <w:rFonts w:eastAsia="Calibri"/>
          <w:b/>
          <w:spacing w:val="-1"/>
        </w:rPr>
        <w:t>n</w:t>
      </w:r>
      <w:r w:rsidRPr="00055147">
        <w:rPr>
          <w:rFonts w:eastAsia="Calibri"/>
          <w:b/>
        </w:rPr>
        <w:t xml:space="preserve">t </w:t>
      </w:r>
      <w:r w:rsidRPr="00055147">
        <w:rPr>
          <w:rFonts w:eastAsia="Calibri"/>
          <w:b/>
          <w:spacing w:val="-1"/>
        </w:rPr>
        <w:t>o</w:t>
      </w:r>
      <w:r w:rsidRPr="00055147">
        <w:rPr>
          <w:rFonts w:eastAsia="Calibri"/>
          <w:b/>
        </w:rPr>
        <w:t xml:space="preserve">f </w:t>
      </w:r>
      <w:r w:rsidR="002A098A">
        <w:rPr>
          <w:rFonts w:eastAsia="Calibri"/>
          <w:b/>
          <w:spacing w:val="-5"/>
        </w:rPr>
        <w:t>Computer Science</w:t>
      </w:r>
    </w:p>
    <w:p w14:paraId="084120D5" w14:textId="77777777" w:rsidR="00FF3FC6" w:rsidRPr="009C584B" w:rsidRDefault="00FF3FC6" w:rsidP="001A512A">
      <w:pPr>
        <w:pStyle w:val="NoSpacing"/>
        <w:spacing w:line="360" w:lineRule="auto"/>
        <w:ind w:left="720" w:firstLine="720"/>
        <w:jc w:val="center"/>
        <w:rPr>
          <w:rFonts w:ascii="Times New Roman" w:hAnsi="Times New Roman"/>
          <w:color w:val="000000" w:themeColor="text1"/>
          <w:sz w:val="28"/>
          <w:szCs w:val="29"/>
        </w:rPr>
      </w:pPr>
      <w:r w:rsidRPr="009C584B">
        <w:rPr>
          <w:rFonts w:ascii="Times New Roman" w:hAnsi="Times New Roman"/>
          <w:noProof/>
          <w:color w:val="000000" w:themeColor="text1"/>
        </w:rPr>
        <w:drawing>
          <wp:anchor distT="0" distB="0" distL="114300" distR="114300" simplePos="0" relativeHeight="251661312" behindDoc="0" locked="0" layoutInCell="1" allowOverlap="1" wp14:anchorId="4810843B" wp14:editId="3CADB2C3">
            <wp:simplePos x="0" y="0"/>
            <wp:positionH relativeFrom="column">
              <wp:posOffset>8429625</wp:posOffset>
            </wp:positionH>
            <wp:positionV relativeFrom="paragraph">
              <wp:posOffset>-375285</wp:posOffset>
            </wp:positionV>
            <wp:extent cx="1152525" cy="628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4BD8E8" w14:textId="430A1B0C" w:rsidR="00FF3FC6" w:rsidRDefault="00092286" w:rsidP="00175943">
      <w:pPr>
        <w:pStyle w:val="NoSpacing"/>
        <w:spacing w:before="120" w:after="120" w:line="276" w:lineRule="auto"/>
        <w:jc w:val="center"/>
        <w:rPr>
          <w:rFonts w:ascii="Times New Roman" w:hAnsi="Times New Roman"/>
          <w:b/>
          <w:bCs/>
          <w:color w:val="000000" w:themeColor="text1"/>
          <w:sz w:val="27"/>
          <w:szCs w:val="27"/>
        </w:rPr>
      </w:pPr>
      <w:r w:rsidRPr="009C584B">
        <w:rPr>
          <w:rFonts w:ascii="Times New Roman" w:hAnsi="Times New Roman"/>
          <w:noProof/>
          <w:color w:val="000000" w:themeColor="text1"/>
        </w:rPr>
        <mc:AlternateContent>
          <mc:Choice Requires="wps">
            <w:drawing>
              <wp:anchor distT="0" distB="0" distL="114300" distR="114300" simplePos="0" relativeHeight="251662336" behindDoc="0" locked="0" layoutInCell="1" allowOverlap="1" wp14:anchorId="6EAFA8D2" wp14:editId="63EC7327">
                <wp:simplePos x="0" y="0"/>
                <wp:positionH relativeFrom="column">
                  <wp:posOffset>-57150</wp:posOffset>
                </wp:positionH>
                <wp:positionV relativeFrom="paragraph">
                  <wp:posOffset>13970</wp:posOffset>
                </wp:positionV>
                <wp:extent cx="6629400" cy="635"/>
                <wp:effectExtent l="0" t="0" r="19050" b="37465"/>
                <wp:wrapNone/>
                <wp:docPr id="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423813" id="_x0000_t32" coordsize="21600,21600" o:spt="32" o:oned="t" path="m,l21600,21600e" filled="f">
                <v:path arrowok="t" fillok="f" o:connecttype="none"/>
                <o:lock v:ext="edit" shapetype="t"/>
              </v:shapetype>
              <v:shape id="Straight Arrow Connector 1" o:spid="_x0000_s1026" type="#_x0000_t32" style="position:absolute;margin-left:-4.5pt;margin-top:1.1pt;width:522pt;height:.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" strokeweight="1.5pt"/>
            </w:pict>
          </mc:Fallback>
        </mc:AlternateContent>
      </w:r>
      <w:r w:rsidR="008151F7">
        <w:rPr>
          <w:rFonts w:ascii="Times New Roman" w:hAnsi="Times New Roman"/>
          <w:b/>
          <w:color w:val="000000" w:themeColor="text1"/>
          <w:sz w:val="27"/>
          <w:szCs w:val="27"/>
        </w:rPr>
        <w:t>Quiz</w:t>
      </w:r>
      <w:r w:rsidR="00205369">
        <w:rPr>
          <w:rFonts w:ascii="Times New Roman" w:hAnsi="Times New Roman"/>
          <w:b/>
          <w:color w:val="000000" w:themeColor="text1"/>
          <w:sz w:val="27"/>
          <w:szCs w:val="27"/>
        </w:rPr>
        <w:t xml:space="preserve"> </w:t>
      </w:r>
      <w:r w:rsidR="00C21E7C">
        <w:rPr>
          <w:rFonts w:ascii="Times New Roman" w:hAnsi="Times New Roman"/>
          <w:b/>
          <w:color w:val="000000" w:themeColor="text1"/>
          <w:sz w:val="27"/>
          <w:szCs w:val="27"/>
        </w:rPr>
        <w:t>2</w:t>
      </w:r>
      <w:r w:rsidR="00FF3FC6" w:rsidRPr="009C584B">
        <w:rPr>
          <w:rFonts w:ascii="Times New Roman" w:hAnsi="Times New Roman"/>
          <w:b/>
          <w:color w:val="000000" w:themeColor="text1"/>
          <w:sz w:val="27"/>
          <w:szCs w:val="27"/>
        </w:rPr>
        <w:t xml:space="preserve"> – Semester </w:t>
      </w:r>
      <w:r w:rsidR="002C465C">
        <w:rPr>
          <w:rFonts w:ascii="Times New Roman" w:hAnsi="Times New Roman"/>
          <w:b/>
          <w:color w:val="000000" w:themeColor="text1"/>
          <w:sz w:val="27"/>
          <w:szCs w:val="27"/>
        </w:rPr>
        <w:t>Spring</w:t>
      </w:r>
      <w:r w:rsidR="000D7345">
        <w:rPr>
          <w:rFonts w:ascii="Times New Roman" w:hAnsi="Times New Roman"/>
          <w:b/>
          <w:bCs/>
          <w:color w:val="000000" w:themeColor="text1"/>
          <w:sz w:val="27"/>
          <w:szCs w:val="27"/>
        </w:rPr>
        <w:t xml:space="preserve"> 20</w:t>
      </w:r>
      <w:r w:rsidR="002C465C">
        <w:rPr>
          <w:rFonts w:ascii="Times New Roman" w:hAnsi="Times New Roman"/>
          <w:b/>
          <w:bCs/>
          <w:color w:val="000000" w:themeColor="text1"/>
          <w:sz w:val="27"/>
          <w:szCs w:val="27"/>
        </w:rPr>
        <w:t>2</w:t>
      </w:r>
      <w:r w:rsidR="00E47445">
        <w:rPr>
          <w:rFonts w:ascii="Times New Roman" w:hAnsi="Times New Roman"/>
          <w:b/>
          <w:bCs/>
          <w:color w:val="000000" w:themeColor="text1"/>
          <w:sz w:val="27"/>
          <w:szCs w:val="27"/>
        </w:rPr>
        <w:t>1</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904"/>
        <w:gridCol w:w="450"/>
        <w:gridCol w:w="720"/>
        <w:gridCol w:w="1980"/>
        <w:gridCol w:w="720"/>
        <w:gridCol w:w="1170"/>
        <w:gridCol w:w="450"/>
        <w:gridCol w:w="900"/>
        <w:gridCol w:w="1440"/>
        <w:gridCol w:w="630"/>
      </w:tblGrid>
      <w:tr w:rsidR="00E85D12" w:rsidRPr="00F5738F" w14:paraId="4D07A574" w14:textId="77777777" w:rsidTr="000303E2">
        <w:trPr>
          <w:cantSplit/>
          <w:trHeight w:hRule="exact" w:val="591"/>
        </w:trPr>
        <w:tc>
          <w:tcPr>
            <w:tcW w:w="1904" w:type="dxa"/>
            <w:shd w:val="clear" w:color="auto" w:fill="D9D9D9"/>
            <w:vAlign w:val="center"/>
          </w:tcPr>
          <w:p w14:paraId="1B87ADA3"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Course Title:</w:t>
            </w:r>
          </w:p>
        </w:tc>
        <w:tc>
          <w:tcPr>
            <w:tcW w:w="3870" w:type="dxa"/>
            <w:gridSpan w:val="4"/>
            <w:shd w:val="clear" w:color="auto" w:fill="auto"/>
            <w:vAlign w:val="center"/>
          </w:tcPr>
          <w:p w14:paraId="3F1CFD4A" w14:textId="52EF8C83" w:rsidR="00E85D12" w:rsidRPr="00F5738F" w:rsidRDefault="00E85D12" w:rsidP="000303E2">
            <w:pPr>
              <w:pStyle w:val="NoSpacing"/>
              <w:spacing w:line="276" w:lineRule="auto"/>
              <w:rPr>
                <w:rFonts w:ascii="Times New Roman" w:hAnsi="Times New Roman"/>
              </w:rPr>
            </w:pPr>
            <w:r>
              <w:rPr>
                <w:rFonts w:ascii="Times New Roman" w:hAnsi="Times New Roman"/>
              </w:rPr>
              <w:t>Programming</w:t>
            </w:r>
            <w:r w:rsidR="002C465C">
              <w:rPr>
                <w:rFonts w:ascii="Times New Roman" w:hAnsi="Times New Roman"/>
              </w:rPr>
              <w:t xml:space="preserve"> Fundamentals </w:t>
            </w:r>
          </w:p>
        </w:tc>
        <w:tc>
          <w:tcPr>
            <w:tcW w:w="1620" w:type="dxa"/>
            <w:gridSpan w:val="2"/>
            <w:shd w:val="clear" w:color="auto" w:fill="D9D9D9"/>
            <w:vAlign w:val="center"/>
          </w:tcPr>
          <w:p w14:paraId="562DC6C4"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Course Code:</w:t>
            </w:r>
          </w:p>
        </w:tc>
        <w:tc>
          <w:tcPr>
            <w:tcW w:w="900" w:type="dxa"/>
            <w:shd w:val="clear" w:color="auto" w:fill="auto"/>
            <w:vAlign w:val="center"/>
          </w:tcPr>
          <w:p w14:paraId="352F2099" w14:textId="34FC2484" w:rsidR="00E85D12" w:rsidRPr="00F5738F" w:rsidRDefault="00E85D12" w:rsidP="000303E2">
            <w:pPr>
              <w:pStyle w:val="NoSpacing"/>
              <w:spacing w:line="276" w:lineRule="auto"/>
              <w:jc w:val="center"/>
              <w:rPr>
                <w:rFonts w:ascii="Times New Roman" w:hAnsi="Times New Roman"/>
              </w:rPr>
            </w:pPr>
            <w:r>
              <w:rPr>
                <w:rFonts w:ascii="Times New Roman" w:hAnsi="Times New Roman"/>
              </w:rPr>
              <w:t>CSC</w:t>
            </w:r>
            <w:r w:rsidR="002C465C">
              <w:rPr>
                <w:rFonts w:ascii="Times New Roman" w:hAnsi="Times New Roman"/>
              </w:rPr>
              <w:t>103</w:t>
            </w:r>
          </w:p>
        </w:tc>
        <w:tc>
          <w:tcPr>
            <w:tcW w:w="1440" w:type="dxa"/>
            <w:shd w:val="clear" w:color="auto" w:fill="D9D9D9"/>
            <w:vAlign w:val="center"/>
          </w:tcPr>
          <w:p w14:paraId="6C026DCA"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Credit Hours:</w:t>
            </w:r>
          </w:p>
        </w:tc>
        <w:tc>
          <w:tcPr>
            <w:tcW w:w="630" w:type="dxa"/>
            <w:shd w:val="clear" w:color="auto" w:fill="auto"/>
            <w:vAlign w:val="center"/>
          </w:tcPr>
          <w:p w14:paraId="343AC0EA" w14:textId="77777777" w:rsidR="00E85D12" w:rsidRPr="00F5738F" w:rsidRDefault="00E85D12" w:rsidP="000303E2">
            <w:pPr>
              <w:pStyle w:val="NoSpacing"/>
              <w:spacing w:line="276" w:lineRule="auto"/>
              <w:jc w:val="center"/>
              <w:rPr>
                <w:rFonts w:ascii="Times New Roman" w:hAnsi="Times New Roman"/>
              </w:rPr>
            </w:pPr>
            <w:r>
              <w:rPr>
                <w:rFonts w:ascii="Times New Roman" w:hAnsi="Times New Roman"/>
              </w:rPr>
              <w:t>4(3,1</w:t>
            </w:r>
            <w:r w:rsidRPr="00F5738F">
              <w:rPr>
                <w:rFonts w:ascii="Times New Roman" w:hAnsi="Times New Roman"/>
              </w:rPr>
              <w:t>)</w:t>
            </w:r>
          </w:p>
        </w:tc>
      </w:tr>
      <w:tr w:rsidR="00E85D12" w:rsidRPr="00F5738F" w14:paraId="2AA7AAA3" w14:textId="77777777" w:rsidTr="000303E2">
        <w:trPr>
          <w:cantSplit/>
          <w:trHeight w:hRule="exact" w:val="654"/>
        </w:trPr>
        <w:tc>
          <w:tcPr>
            <w:tcW w:w="1904" w:type="dxa"/>
            <w:shd w:val="clear" w:color="auto" w:fill="D9D9D9"/>
            <w:vAlign w:val="center"/>
          </w:tcPr>
          <w:p w14:paraId="396321D1"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Course Instructor/s:</w:t>
            </w:r>
          </w:p>
        </w:tc>
        <w:tc>
          <w:tcPr>
            <w:tcW w:w="3870" w:type="dxa"/>
            <w:gridSpan w:val="4"/>
            <w:shd w:val="clear" w:color="auto" w:fill="auto"/>
            <w:vAlign w:val="center"/>
          </w:tcPr>
          <w:p w14:paraId="2B151E20" w14:textId="77777777" w:rsidR="00E85D12" w:rsidRPr="00F5738F" w:rsidRDefault="00E85D12" w:rsidP="000303E2">
            <w:pPr>
              <w:pStyle w:val="NoSpacing"/>
              <w:spacing w:line="276" w:lineRule="auto"/>
              <w:rPr>
                <w:rFonts w:ascii="Times New Roman" w:hAnsi="Times New Roman"/>
              </w:rPr>
            </w:pPr>
            <w:r>
              <w:rPr>
                <w:rFonts w:ascii="Times New Roman" w:hAnsi="Times New Roman"/>
              </w:rPr>
              <w:t>Tahir Muhammad</w:t>
            </w:r>
          </w:p>
        </w:tc>
        <w:tc>
          <w:tcPr>
            <w:tcW w:w="1620" w:type="dxa"/>
            <w:gridSpan w:val="2"/>
            <w:shd w:val="clear" w:color="auto" w:fill="D9D9D9"/>
            <w:vAlign w:val="center"/>
          </w:tcPr>
          <w:p w14:paraId="64318B3D"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Programme Name:</w:t>
            </w:r>
          </w:p>
        </w:tc>
        <w:tc>
          <w:tcPr>
            <w:tcW w:w="2970" w:type="dxa"/>
            <w:gridSpan w:val="3"/>
            <w:shd w:val="clear" w:color="auto" w:fill="auto"/>
            <w:vAlign w:val="center"/>
          </w:tcPr>
          <w:p w14:paraId="5BB7864A" w14:textId="3059F080" w:rsidR="00E85D12" w:rsidRPr="00F5738F" w:rsidRDefault="00E85D12" w:rsidP="000303E2">
            <w:pPr>
              <w:pStyle w:val="NoSpacing"/>
              <w:tabs>
                <w:tab w:val="left" w:pos="1050"/>
              </w:tabs>
              <w:spacing w:line="276" w:lineRule="auto"/>
              <w:rPr>
                <w:rFonts w:ascii="Times New Roman" w:hAnsi="Times New Roman"/>
              </w:rPr>
            </w:pPr>
            <w:r>
              <w:rPr>
                <w:rFonts w:ascii="Times New Roman" w:hAnsi="Times New Roman"/>
              </w:rPr>
              <w:t>B</w:t>
            </w:r>
            <w:r w:rsidR="004B19C5">
              <w:rPr>
                <w:rFonts w:ascii="Times New Roman" w:hAnsi="Times New Roman"/>
              </w:rPr>
              <w:t>SE/BCS</w:t>
            </w:r>
          </w:p>
        </w:tc>
      </w:tr>
      <w:tr w:rsidR="00E85D12" w:rsidRPr="00F5738F" w14:paraId="5B6BAC99" w14:textId="77777777" w:rsidTr="000303E2">
        <w:trPr>
          <w:cantSplit/>
          <w:trHeight w:hRule="exact" w:val="288"/>
        </w:trPr>
        <w:tc>
          <w:tcPr>
            <w:tcW w:w="1904" w:type="dxa"/>
            <w:shd w:val="clear" w:color="auto" w:fill="D9D9D9"/>
            <w:vAlign w:val="center"/>
          </w:tcPr>
          <w:p w14:paraId="7D49FC50" w14:textId="77777777" w:rsidR="00E85D12" w:rsidRPr="00F5738F" w:rsidRDefault="00E85D12" w:rsidP="000303E2">
            <w:pPr>
              <w:pStyle w:val="NoSpacing"/>
              <w:spacing w:line="276" w:lineRule="auto"/>
              <w:rPr>
                <w:rFonts w:ascii="Times New Roman" w:hAnsi="Times New Roman"/>
              </w:rPr>
            </w:pPr>
            <w:r w:rsidRPr="00F5738F">
              <w:rPr>
                <w:rFonts w:ascii="Times New Roman" w:hAnsi="Times New Roman"/>
                <w:bCs/>
              </w:rPr>
              <w:t>Semester:</w:t>
            </w:r>
          </w:p>
        </w:tc>
        <w:tc>
          <w:tcPr>
            <w:tcW w:w="450" w:type="dxa"/>
            <w:shd w:val="clear" w:color="auto" w:fill="auto"/>
            <w:vAlign w:val="center"/>
          </w:tcPr>
          <w:p w14:paraId="1A6185BF" w14:textId="77777777" w:rsidR="00E85D12" w:rsidRPr="00F5738F" w:rsidRDefault="00E85D12" w:rsidP="000303E2">
            <w:pPr>
              <w:pStyle w:val="NoSpacing"/>
              <w:spacing w:line="276" w:lineRule="auto"/>
              <w:rPr>
                <w:rFonts w:ascii="Times New Roman" w:hAnsi="Times New Roman"/>
              </w:rPr>
            </w:pPr>
          </w:p>
        </w:tc>
        <w:tc>
          <w:tcPr>
            <w:tcW w:w="720" w:type="dxa"/>
            <w:shd w:val="clear" w:color="auto" w:fill="D9D9D9"/>
            <w:vAlign w:val="center"/>
          </w:tcPr>
          <w:p w14:paraId="2A54AD74" w14:textId="77777777" w:rsidR="00E85D12" w:rsidRPr="00F5738F" w:rsidRDefault="00E85D12" w:rsidP="000303E2">
            <w:pPr>
              <w:pStyle w:val="NoSpacing"/>
              <w:spacing w:line="276" w:lineRule="auto"/>
              <w:rPr>
                <w:rFonts w:ascii="Times New Roman" w:hAnsi="Times New Roman"/>
                <w:bCs/>
              </w:rPr>
            </w:pPr>
            <w:r w:rsidRPr="00F5738F">
              <w:rPr>
                <w:rFonts w:ascii="Times New Roman" w:hAnsi="Times New Roman"/>
                <w:bCs/>
              </w:rPr>
              <w:t>Batch:</w:t>
            </w:r>
          </w:p>
        </w:tc>
        <w:tc>
          <w:tcPr>
            <w:tcW w:w="1980" w:type="dxa"/>
            <w:shd w:val="clear" w:color="auto" w:fill="auto"/>
            <w:vAlign w:val="center"/>
          </w:tcPr>
          <w:p w14:paraId="0D8F1668" w14:textId="6C3D4796" w:rsidR="00E85D12" w:rsidRPr="00F5738F" w:rsidRDefault="00E85D12" w:rsidP="000303E2">
            <w:pPr>
              <w:pStyle w:val="NoSpacing"/>
              <w:tabs>
                <w:tab w:val="left" w:pos="1140"/>
              </w:tabs>
              <w:spacing w:line="276" w:lineRule="auto"/>
              <w:rPr>
                <w:rFonts w:ascii="Times New Roman" w:hAnsi="Times New Roman"/>
              </w:rPr>
            </w:pPr>
          </w:p>
        </w:tc>
        <w:tc>
          <w:tcPr>
            <w:tcW w:w="720" w:type="dxa"/>
            <w:shd w:val="clear" w:color="auto" w:fill="D9D9D9"/>
            <w:vAlign w:val="center"/>
          </w:tcPr>
          <w:p w14:paraId="455B5066" w14:textId="77777777" w:rsidR="00E85D12" w:rsidRPr="00F5738F" w:rsidRDefault="00E85D12" w:rsidP="000303E2">
            <w:pPr>
              <w:pStyle w:val="NoSpacing"/>
              <w:spacing w:line="276" w:lineRule="auto"/>
              <w:rPr>
                <w:rFonts w:ascii="Times New Roman" w:hAnsi="Times New Roman"/>
                <w:bCs/>
              </w:rPr>
            </w:pPr>
            <w:r>
              <w:rPr>
                <w:rFonts w:ascii="Times New Roman" w:hAnsi="Times New Roman"/>
                <w:bCs/>
              </w:rPr>
              <w:t>Session</w:t>
            </w:r>
            <w:r w:rsidRPr="00F5738F">
              <w:rPr>
                <w:rFonts w:ascii="Times New Roman" w:hAnsi="Times New Roman"/>
                <w:bCs/>
              </w:rPr>
              <w:t>:</w:t>
            </w:r>
          </w:p>
        </w:tc>
        <w:tc>
          <w:tcPr>
            <w:tcW w:w="1620" w:type="dxa"/>
            <w:gridSpan w:val="2"/>
            <w:shd w:val="clear" w:color="auto" w:fill="auto"/>
            <w:vAlign w:val="center"/>
          </w:tcPr>
          <w:p w14:paraId="5B2830DF" w14:textId="05F03F68" w:rsidR="00E85D12" w:rsidRPr="00F5738F" w:rsidRDefault="00E85D12" w:rsidP="000303E2">
            <w:pPr>
              <w:pStyle w:val="NoSpacing"/>
              <w:spacing w:line="276" w:lineRule="auto"/>
              <w:rPr>
                <w:rFonts w:ascii="Times New Roman" w:hAnsi="Times New Roman"/>
              </w:rPr>
            </w:pPr>
          </w:p>
        </w:tc>
        <w:tc>
          <w:tcPr>
            <w:tcW w:w="900" w:type="dxa"/>
            <w:shd w:val="clear" w:color="auto" w:fill="D9D9D9"/>
            <w:vAlign w:val="center"/>
          </w:tcPr>
          <w:p w14:paraId="2FE7B05B" w14:textId="77777777" w:rsidR="00E85D12" w:rsidRPr="00F5738F" w:rsidRDefault="00E85D12" w:rsidP="000303E2">
            <w:pPr>
              <w:pStyle w:val="NoSpacing"/>
              <w:spacing w:line="276" w:lineRule="auto"/>
              <w:rPr>
                <w:rFonts w:ascii="Times New Roman" w:hAnsi="Times New Roman"/>
              </w:rPr>
            </w:pPr>
            <w:r>
              <w:rPr>
                <w:rFonts w:ascii="Times New Roman" w:hAnsi="Times New Roman"/>
              </w:rPr>
              <w:t>Time</w:t>
            </w:r>
          </w:p>
        </w:tc>
        <w:tc>
          <w:tcPr>
            <w:tcW w:w="2070" w:type="dxa"/>
            <w:gridSpan w:val="2"/>
            <w:shd w:val="clear" w:color="auto" w:fill="auto"/>
            <w:vAlign w:val="center"/>
          </w:tcPr>
          <w:p w14:paraId="666568A0" w14:textId="2134FC63" w:rsidR="00E85D12" w:rsidRPr="00F5738F" w:rsidRDefault="00E52FD5" w:rsidP="000303E2">
            <w:pPr>
              <w:pStyle w:val="NoSpacing"/>
              <w:spacing w:line="276" w:lineRule="auto"/>
              <w:rPr>
                <w:rFonts w:ascii="Times New Roman" w:hAnsi="Times New Roman"/>
              </w:rPr>
            </w:pPr>
            <w:r>
              <w:rPr>
                <w:rFonts w:ascii="Times New Roman" w:hAnsi="Times New Roman"/>
              </w:rPr>
              <w:t>4</w:t>
            </w:r>
            <w:r w:rsidR="00C21E7C">
              <w:rPr>
                <w:rFonts w:ascii="Times New Roman" w:hAnsi="Times New Roman"/>
              </w:rPr>
              <w:t>0</w:t>
            </w:r>
            <w:r w:rsidR="00E85D12">
              <w:rPr>
                <w:rFonts w:ascii="Times New Roman" w:hAnsi="Times New Roman"/>
              </w:rPr>
              <w:t xml:space="preserve"> Min</w:t>
            </w:r>
            <w:r w:rsidR="004B19C5">
              <w:rPr>
                <w:rFonts w:ascii="Times New Roman" w:hAnsi="Times New Roman"/>
              </w:rPr>
              <w:t>utes</w:t>
            </w:r>
          </w:p>
        </w:tc>
      </w:tr>
      <w:tr w:rsidR="00E85D12" w:rsidRPr="00F5738F" w14:paraId="0814C1E8" w14:textId="77777777" w:rsidTr="000303E2">
        <w:trPr>
          <w:cantSplit/>
          <w:trHeight w:hRule="exact" w:val="288"/>
        </w:trPr>
        <w:tc>
          <w:tcPr>
            <w:tcW w:w="1904" w:type="dxa"/>
            <w:tcBorders>
              <w:bottom w:val="single" w:sz="4" w:space="0" w:color="auto"/>
            </w:tcBorders>
            <w:shd w:val="clear" w:color="auto" w:fill="D9D9D9"/>
            <w:vAlign w:val="center"/>
          </w:tcPr>
          <w:p w14:paraId="4CC947B1" w14:textId="77777777" w:rsidR="00E85D12" w:rsidRPr="00F5738F" w:rsidRDefault="00E85D12" w:rsidP="000303E2">
            <w:pPr>
              <w:pStyle w:val="NoSpacing"/>
              <w:spacing w:line="276" w:lineRule="auto"/>
              <w:rPr>
                <w:rFonts w:ascii="Times New Roman" w:hAnsi="Times New Roman"/>
                <w:bCs/>
              </w:rPr>
            </w:pPr>
            <w:r w:rsidRPr="00F5738F">
              <w:rPr>
                <w:rFonts w:ascii="Times New Roman" w:hAnsi="Times New Roman"/>
                <w:bCs/>
              </w:rPr>
              <w:t>Student’s Name:</w:t>
            </w:r>
          </w:p>
        </w:tc>
        <w:tc>
          <w:tcPr>
            <w:tcW w:w="3870" w:type="dxa"/>
            <w:gridSpan w:val="4"/>
            <w:tcBorders>
              <w:bottom w:val="single" w:sz="4" w:space="0" w:color="auto"/>
            </w:tcBorders>
            <w:shd w:val="clear" w:color="auto" w:fill="auto"/>
            <w:vAlign w:val="center"/>
          </w:tcPr>
          <w:p w14:paraId="60D03088" w14:textId="77777777" w:rsidR="00E85D12" w:rsidRPr="00F5738F" w:rsidRDefault="00E85D12" w:rsidP="000303E2">
            <w:pPr>
              <w:pStyle w:val="NoSpacing"/>
              <w:tabs>
                <w:tab w:val="left" w:pos="1140"/>
              </w:tabs>
              <w:spacing w:line="276" w:lineRule="auto"/>
              <w:rPr>
                <w:rFonts w:ascii="Times New Roman" w:hAnsi="Times New Roman"/>
                <w:b/>
              </w:rPr>
            </w:pPr>
          </w:p>
        </w:tc>
        <w:tc>
          <w:tcPr>
            <w:tcW w:w="1170" w:type="dxa"/>
            <w:tcBorders>
              <w:bottom w:val="single" w:sz="4" w:space="0" w:color="auto"/>
            </w:tcBorders>
            <w:shd w:val="clear" w:color="auto" w:fill="D9D9D9"/>
            <w:vAlign w:val="center"/>
          </w:tcPr>
          <w:p w14:paraId="2DE2CC71" w14:textId="77777777" w:rsidR="00E85D12" w:rsidRPr="00F5738F" w:rsidRDefault="00E85D12" w:rsidP="000303E2">
            <w:pPr>
              <w:pStyle w:val="Default"/>
              <w:spacing w:line="276" w:lineRule="auto"/>
              <w:rPr>
                <w:bCs/>
                <w:color w:val="auto"/>
                <w:sz w:val="22"/>
                <w:szCs w:val="22"/>
              </w:rPr>
            </w:pPr>
            <w:r w:rsidRPr="00F5738F">
              <w:rPr>
                <w:bCs/>
                <w:color w:val="auto"/>
                <w:sz w:val="22"/>
                <w:szCs w:val="22"/>
              </w:rPr>
              <w:t>Reg. No.</w:t>
            </w:r>
          </w:p>
        </w:tc>
        <w:tc>
          <w:tcPr>
            <w:tcW w:w="3420" w:type="dxa"/>
            <w:gridSpan w:val="4"/>
            <w:tcBorders>
              <w:bottom w:val="single" w:sz="4" w:space="0" w:color="auto"/>
            </w:tcBorders>
            <w:shd w:val="clear" w:color="auto" w:fill="auto"/>
            <w:vAlign w:val="center"/>
          </w:tcPr>
          <w:p w14:paraId="70C9C844" w14:textId="77777777" w:rsidR="00E85D12" w:rsidRPr="00F5738F" w:rsidRDefault="00E85D12" w:rsidP="000303E2">
            <w:pPr>
              <w:pStyle w:val="NoSpacing"/>
              <w:spacing w:line="276" w:lineRule="auto"/>
              <w:rPr>
                <w:rFonts w:ascii="Times New Roman" w:hAnsi="Times New Roman"/>
              </w:rPr>
            </w:pPr>
          </w:p>
        </w:tc>
      </w:tr>
      <w:tr w:rsidR="00E85D12" w:rsidRPr="00F5738F" w14:paraId="5CBE478F" w14:textId="77777777" w:rsidTr="000303E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364" w:type="dxa"/>
            <w:gridSpan w:val="10"/>
            <w:tcBorders>
              <w:top w:val="single" w:sz="4" w:space="0" w:color="auto"/>
              <w:bottom w:val="single" w:sz="4" w:space="0" w:color="auto"/>
              <w:right w:val="single" w:sz="4" w:space="0" w:color="auto"/>
            </w:tcBorders>
            <w:shd w:val="clear" w:color="auto" w:fill="auto"/>
            <w:vAlign w:val="center"/>
          </w:tcPr>
          <w:p w14:paraId="1F5F95A9" w14:textId="77777777" w:rsidR="00E85D12" w:rsidRPr="00F5738F" w:rsidRDefault="00E85D12" w:rsidP="000303E2">
            <w:pPr>
              <w:rPr>
                <w:b/>
                <w:u w:val="single"/>
              </w:rPr>
            </w:pPr>
            <w:r w:rsidRPr="00F5738F">
              <w:rPr>
                <w:b/>
                <w:u w:val="single"/>
              </w:rPr>
              <w:t>Important Instructions / Guidelines:</w:t>
            </w:r>
          </w:p>
          <w:p w14:paraId="30FD2699" w14:textId="77777777" w:rsidR="00E85D12" w:rsidRPr="00B75009" w:rsidRDefault="00E85D12" w:rsidP="00E85D12">
            <w:pPr>
              <w:pStyle w:val="ListParagraph"/>
              <w:numPr>
                <w:ilvl w:val="0"/>
                <w:numId w:val="17"/>
              </w:numPr>
              <w:spacing w:after="0" w:line="240" w:lineRule="auto"/>
            </w:pPr>
            <w:r w:rsidRPr="00B75009">
              <w:t>Answer all ques</w:t>
            </w:r>
            <w:r>
              <w:t xml:space="preserve">tions. </w:t>
            </w:r>
          </w:p>
          <w:p w14:paraId="7ABE89E1" w14:textId="77777777" w:rsidR="00E85D12" w:rsidRDefault="00E85D12" w:rsidP="00E85D12">
            <w:pPr>
              <w:pStyle w:val="ListParagraph"/>
              <w:numPr>
                <w:ilvl w:val="0"/>
                <w:numId w:val="17"/>
              </w:numPr>
              <w:spacing w:after="0" w:line="240" w:lineRule="auto"/>
            </w:pPr>
            <w:r>
              <w:t>Do not give multiple answers for a question.</w:t>
            </w:r>
          </w:p>
          <w:p w14:paraId="4A724FC9" w14:textId="77777777" w:rsidR="00E85D12" w:rsidRDefault="00E85D12" w:rsidP="00422A5A">
            <w:pPr>
              <w:pStyle w:val="ListParagraph"/>
              <w:numPr>
                <w:ilvl w:val="0"/>
                <w:numId w:val="17"/>
              </w:numPr>
              <w:spacing w:after="0" w:line="240" w:lineRule="auto"/>
            </w:pPr>
            <w:r>
              <w:t>Cutting and overwriting is not allowed.</w:t>
            </w:r>
          </w:p>
          <w:p w14:paraId="2B00E783" w14:textId="3C562322" w:rsidR="006800AF" w:rsidRPr="00F5738F" w:rsidRDefault="00732030" w:rsidP="006800AF">
            <w:pPr>
              <w:pStyle w:val="ListParagraph"/>
              <w:numPr>
                <w:ilvl w:val="0"/>
                <w:numId w:val="17"/>
              </w:numPr>
              <w:spacing w:after="0" w:line="240" w:lineRule="auto"/>
            </w:pPr>
            <w:r>
              <w:t xml:space="preserve">Submit your exam </w:t>
            </w:r>
            <w:r w:rsidR="006800AF">
              <w:t>through MS Forms.</w:t>
            </w:r>
          </w:p>
        </w:tc>
      </w:tr>
    </w:tbl>
    <w:p w14:paraId="60B1F650" w14:textId="1583C88F" w:rsidR="00C21E7C" w:rsidRPr="00C21E7C" w:rsidRDefault="00E85D12" w:rsidP="00C21E7C">
      <w:pPr>
        <w:autoSpaceDE w:val="0"/>
        <w:autoSpaceDN w:val="0"/>
        <w:adjustRightInd w:val="0"/>
        <w:rPr>
          <w:b/>
          <w:color w:val="221F1F"/>
        </w:rPr>
      </w:pPr>
      <w:r>
        <w:rPr>
          <w:b/>
        </w:rPr>
        <w:br/>
      </w:r>
      <w:r w:rsidRPr="00CB5353">
        <w:rPr>
          <w:b/>
          <w:color w:val="221F1F"/>
        </w:rPr>
        <w:t xml:space="preserve">Question 1: </w:t>
      </w:r>
      <w:r w:rsidR="00C21E7C">
        <w:rPr>
          <w:bCs/>
          <w:color w:val="221F1F"/>
        </w:rPr>
        <w:t xml:space="preserve">Write a program in C language that takes 10 characters from user in an array. After receiving input from user pass that array to a function “boolean checkmyString(char arr[])”. This function will match the array to a given pattern “1A&amp;^@AXgkj” and returns true or false. If the checkmyString function returns true print “Password Match Successful” and print “Try Again”. The program will keep on asking for new inputs until the functions returns true.  </w:t>
      </w:r>
      <w:r w:rsidR="00C21E7C">
        <w:rPr>
          <w:b/>
          <w:color w:val="221F1F"/>
        </w:rPr>
        <w:t>[CLO1, PLO1, C1]</w:t>
      </w:r>
      <w:r w:rsidR="00834484">
        <w:rPr>
          <w:b/>
          <w:color w:val="221F1F"/>
        </w:rPr>
        <w:t xml:space="preserve"> 10 Marks</w:t>
      </w:r>
    </w:p>
    <w:p w14:paraId="3FCE8564" w14:textId="5DE87E10" w:rsidR="006800AF" w:rsidRDefault="006800AF" w:rsidP="002C3C4A">
      <w:pPr>
        <w:autoSpaceDE w:val="0"/>
        <w:autoSpaceDN w:val="0"/>
        <w:adjustRightInd w:val="0"/>
        <w:jc w:val="both"/>
        <w:rPr>
          <w:b/>
          <w:color w:val="221F1F"/>
        </w:rPr>
      </w:pPr>
      <w:r>
        <w:rPr>
          <w:b/>
          <w:color w:val="221F1F"/>
        </w:rPr>
        <w:t>Solution:</w:t>
      </w:r>
    </w:p>
    <w:tbl>
      <w:tblPr>
        <w:tblStyle w:val="TableGrid"/>
        <w:tblW w:w="0" w:type="auto"/>
        <w:tblLook w:val="04A0" w:firstRow="1" w:lastRow="0" w:firstColumn="1" w:lastColumn="0" w:noHBand="0" w:noVBand="1"/>
      </w:tblPr>
      <w:tblGrid>
        <w:gridCol w:w="10008"/>
      </w:tblGrid>
      <w:tr w:rsidR="00811B4D" w14:paraId="3C803AAB" w14:textId="77777777" w:rsidTr="00811B4D">
        <w:tc>
          <w:tcPr>
            <w:tcW w:w="10008" w:type="dxa"/>
          </w:tcPr>
          <w:p w14:paraId="6EA9EA00" w14:textId="77777777" w:rsidR="00811B4D" w:rsidRPr="00811B4D" w:rsidRDefault="00811B4D" w:rsidP="00811B4D">
            <w:pPr>
              <w:autoSpaceDE w:val="0"/>
              <w:autoSpaceDN w:val="0"/>
              <w:adjustRightInd w:val="0"/>
              <w:jc w:val="both"/>
              <w:rPr>
                <w:bCs/>
                <w:color w:val="221F1F"/>
              </w:rPr>
            </w:pPr>
            <w:r w:rsidRPr="00811B4D">
              <w:rPr>
                <w:bCs/>
                <w:color w:val="221F1F"/>
              </w:rPr>
              <w:t>#include &lt;stdio.h&gt;</w:t>
            </w:r>
          </w:p>
          <w:p w14:paraId="0782F4B8" w14:textId="77777777" w:rsidR="00811B4D" w:rsidRPr="00811B4D" w:rsidRDefault="00811B4D" w:rsidP="00811B4D">
            <w:pPr>
              <w:autoSpaceDE w:val="0"/>
              <w:autoSpaceDN w:val="0"/>
              <w:adjustRightInd w:val="0"/>
              <w:jc w:val="both"/>
              <w:rPr>
                <w:bCs/>
                <w:color w:val="221F1F"/>
              </w:rPr>
            </w:pPr>
            <w:r w:rsidRPr="00811B4D">
              <w:rPr>
                <w:bCs/>
                <w:color w:val="221F1F"/>
              </w:rPr>
              <w:t>int checkmyString(char arr[]);</w:t>
            </w:r>
          </w:p>
          <w:p w14:paraId="45F2EDEA" w14:textId="77777777" w:rsidR="00811B4D" w:rsidRPr="00811B4D" w:rsidRDefault="00811B4D" w:rsidP="00811B4D">
            <w:pPr>
              <w:autoSpaceDE w:val="0"/>
              <w:autoSpaceDN w:val="0"/>
              <w:adjustRightInd w:val="0"/>
              <w:jc w:val="both"/>
              <w:rPr>
                <w:bCs/>
                <w:color w:val="221F1F"/>
              </w:rPr>
            </w:pPr>
            <w:r w:rsidRPr="00811B4D">
              <w:rPr>
                <w:bCs/>
                <w:color w:val="221F1F"/>
              </w:rPr>
              <w:t>int main()</w:t>
            </w:r>
          </w:p>
          <w:p w14:paraId="139E1742" w14:textId="77777777" w:rsidR="00811B4D" w:rsidRPr="00811B4D" w:rsidRDefault="00811B4D" w:rsidP="00811B4D">
            <w:pPr>
              <w:autoSpaceDE w:val="0"/>
              <w:autoSpaceDN w:val="0"/>
              <w:adjustRightInd w:val="0"/>
              <w:jc w:val="both"/>
              <w:rPr>
                <w:bCs/>
                <w:color w:val="221F1F"/>
              </w:rPr>
            </w:pPr>
            <w:r w:rsidRPr="00811B4D">
              <w:rPr>
                <w:bCs/>
                <w:color w:val="221F1F"/>
              </w:rPr>
              <w:t>{</w:t>
            </w:r>
          </w:p>
          <w:p w14:paraId="32EEEC02" w14:textId="77777777" w:rsidR="00811B4D" w:rsidRPr="00811B4D" w:rsidRDefault="00811B4D" w:rsidP="00811B4D">
            <w:pPr>
              <w:autoSpaceDE w:val="0"/>
              <w:autoSpaceDN w:val="0"/>
              <w:adjustRightInd w:val="0"/>
              <w:jc w:val="both"/>
              <w:rPr>
                <w:bCs/>
                <w:color w:val="221F1F"/>
              </w:rPr>
            </w:pPr>
            <w:r w:rsidRPr="00811B4D">
              <w:rPr>
                <w:bCs/>
                <w:color w:val="221F1F"/>
              </w:rPr>
              <w:t xml:space="preserve">    char arr[10],flag,i;</w:t>
            </w:r>
          </w:p>
          <w:p w14:paraId="12E0E8F0" w14:textId="77777777" w:rsidR="00811B4D" w:rsidRPr="00811B4D" w:rsidRDefault="00811B4D" w:rsidP="00811B4D">
            <w:pPr>
              <w:autoSpaceDE w:val="0"/>
              <w:autoSpaceDN w:val="0"/>
              <w:adjustRightInd w:val="0"/>
              <w:jc w:val="both"/>
              <w:rPr>
                <w:bCs/>
                <w:color w:val="221F1F"/>
              </w:rPr>
            </w:pPr>
            <w:r w:rsidRPr="00811B4D">
              <w:rPr>
                <w:bCs/>
                <w:color w:val="221F1F"/>
              </w:rPr>
              <w:t xml:space="preserve">    start:</w:t>
            </w:r>
          </w:p>
          <w:p w14:paraId="5954FB5B" w14:textId="77777777" w:rsidR="00811B4D" w:rsidRPr="00811B4D" w:rsidRDefault="00811B4D" w:rsidP="00811B4D">
            <w:pPr>
              <w:autoSpaceDE w:val="0"/>
              <w:autoSpaceDN w:val="0"/>
              <w:adjustRightInd w:val="0"/>
              <w:jc w:val="both"/>
              <w:rPr>
                <w:bCs/>
                <w:color w:val="221F1F"/>
              </w:rPr>
            </w:pPr>
            <w:r w:rsidRPr="00811B4D">
              <w:rPr>
                <w:bCs/>
                <w:color w:val="221F1F"/>
              </w:rPr>
              <w:t xml:space="preserve">    for( i = 0; i &lt; 10; i++)</w:t>
            </w:r>
          </w:p>
          <w:p w14:paraId="2C3BA66E"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076C91AC" w14:textId="77777777" w:rsidR="00811B4D" w:rsidRPr="00811B4D" w:rsidRDefault="00811B4D" w:rsidP="00811B4D">
            <w:pPr>
              <w:autoSpaceDE w:val="0"/>
              <w:autoSpaceDN w:val="0"/>
              <w:adjustRightInd w:val="0"/>
              <w:jc w:val="both"/>
              <w:rPr>
                <w:bCs/>
                <w:color w:val="221F1F"/>
              </w:rPr>
            </w:pPr>
            <w:r w:rsidRPr="00811B4D">
              <w:rPr>
                <w:bCs/>
                <w:color w:val="221F1F"/>
              </w:rPr>
              <w:t xml:space="preserve">        printf("Enter array element %d: ", i+1);</w:t>
            </w:r>
          </w:p>
          <w:p w14:paraId="6B1D2070" w14:textId="77777777" w:rsidR="00811B4D" w:rsidRPr="00811B4D" w:rsidRDefault="00811B4D" w:rsidP="00811B4D">
            <w:pPr>
              <w:autoSpaceDE w:val="0"/>
              <w:autoSpaceDN w:val="0"/>
              <w:adjustRightInd w:val="0"/>
              <w:jc w:val="both"/>
              <w:rPr>
                <w:bCs/>
                <w:color w:val="221F1F"/>
              </w:rPr>
            </w:pPr>
            <w:r w:rsidRPr="00811B4D">
              <w:rPr>
                <w:bCs/>
                <w:color w:val="221F1F"/>
              </w:rPr>
              <w:t xml:space="preserve">        scanf("%s",&amp;arr[i]);</w:t>
            </w:r>
          </w:p>
          <w:p w14:paraId="5772684A"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5B17C59C"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3A04CCA3" w14:textId="77777777" w:rsidR="00811B4D" w:rsidRPr="00811B4D" w:rsidRDefault="00811B4D" w:rsidP="00811B4D">
            <w:pPr>
              <w:autoSpaceDE w:val="0"/>
              <w:autoSpaceDN w:val="0"/>
              <w:adjustRightInd w:val="0"/>
              <w:jc w:val="both"/>
              <w:rPr>
                <w:bCs/>
                <w:color w:val="221F1F"/>
              </w:rPr>
            </w:pPr>
            <w:r w:rsidRPr="00811B4D">
              <w:rPr>
                <w:bCs/>
                <w:color w:val="221F1F"/>
              </w:rPr>
              <w:t xml:space="preserve">    flag = checkmyString(arr);</w:t>
            </w:r>
          </w:p>
          <w:p w14:paraId="652B5052" w14:textId="77777777" w:rsidR="00811B4D" w:rsidRPr="00811B4D" w:rsidRDefault="00811B4D" w:rsidP="00811B4D">
            <w:pPr>
              <w:autoSpaceDE w:val="0"/>
              <w:autoSpaceDN w:val="0"/>
              <w:adjustRightInd w:val="0"/>
              <w:jc w:val="both"/>
              <w:rPr>
                <w:bCs/>
                <w:color w:val="221F1F"/>
              </w:rPr>
            </w:pPr>
            <w:r w:rsidRPr="00811B4D">
              <w:rPr>
                <w:bCs/>
                <w:color w:val="221F1F"/>
              </w:rPr>
              <w:t xml:space="preserve">    if(flag == 1)</w:t>
            </w:r>
          </w:p>
          <w:p w14:paraId="49B54217"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49B54033" w14:textId="77777777" w:rsidR="00811B4D" w:rsidRPr="00811B4D" w:rsidRDefault="00811B4D" w:rsidP="00811B4D">
            <w:pPr>
              <w:autoSpaceDE w:val="0"/>
              <w:autoSpaceDN w:val="0"/>
              <w:adjustRightInd w:val="0"/>
              <w:jc w:val="both"/>
              <w:rPr>
                <w:bCs/>
                <w:color w:val="221F1F"/>
              </w:rPr>
            </w:pPr>
            <w:r w:rsidRPr="00811B4D">
              <w:rPr>
                <w:bCs/>
                <w:color w:val="221F1F"/>
              </w:rPr>
              <w:lastRenderedPageBreak/>
              <w:t xml:space="preserve">        printf("\nPassword Match Success!");</w:t>
            </w:r>
          </w:p>
          <w:p w14:paraId="496CC82F"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6D487CE0" w14:textId="77777777" w:rsidR="00811B4D" w:rsidRPr="00811B4D" w:rsidRDefault="00811B4D" w:rsidP="00811B4D">
            <w:pPr>
              <w:autoSpaceDE w:val="0"/>
              <w:autoSpaceDN w:val="0"/>
              <w:adjustRightInd w:val="0"/>
              <w:jc w:val="both"/>
              <w:rPr>
                <w:bCs/>
                <w:color w:val="221F1F"/>
              </w:rPr>
            </w:pPr>
            <w:r w:rsidRPr="00811B4D">
              <w:rPr>
                <w:bCs/>
                <w:color w:val="221F1F"/>
              </w:rPr>
              <w:t xml:space="preserve">    else</w:t>
            </w:r>
          </w:p>
          <w:p w14:paraId="10EB9A5C"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398D6E00" w14:textId="77777777" w:rsidR="00811B4D" w:rsidRPr="00811B4D" w:rsidRDefault="00811B4D" w:rsidP="00811B4D">
            <w:pPr>
              <w:autoSpaceDE w:val="0"/>
              <w:autoSpaceDN w:val="0"/>
              <w:adjustRightInd w:val="0"/>
              <w:jc w:val="both"/>
              <w:rPr>
                <w:bCs/>
                <w:color w:val="221F1F"/>
              </w:rPr>
            </w:pPr>
            <w:r w:rsidRPr="00811B4D">
              <w:rPr>
                <w:bCs/>
                <w:color w:val="221F1F"/>
              </w:rPr>
              <w:t xml:space="preserve">        printf("\nError!! Password didn't matched! Please try again...\n\n");</w:t>
            </w:r>
          </w:p>
          <w:p w14:paraId="01C1C0C8" w14:textId="77777777" w:rsidR="00811B4D" w:rsidRPr="00811B4D" w:rsidRDefault="00811B4D" w:rsidP="00811B4D">
            <w:pPr>
              <w:autoSpaceDE w:val="0"/>
              <w:autoSpaceDN w:val="0"/>
              <w:adjustRightInd w:val="0"/>
              <w:jc w:val="both"/>
              <w:rPr>
                <w:bCs/>
                <w:color w:val="221F1F"/>
              </w:rPr>
            </w:pPr>
            <w:r w:rsidRPr="00811B4D">
              <w:rPr>
                <w:bCs/>
                <w:color w:val="221F1F"/>
              </w:rPr>
              <w:t xml:space="preserve">        goto start;</w:t>
            </w:r>
          </w:p>
          <w:p w14:paraId="010D76C7" w14:textId="77777777" w:rsidR="00811B4D" w:rsidRPr="00811B4D" w:rsidRDefault="00811B4D" w:rsidP="00811B4D">
            <w:pPr>
              <w:autoSpaceDE w:val="0"/>
              <w:autoSpaceDN w:val="0"/>
              <w:adjustRightInd w:val="0"/>
              <w:jc w:val="both"/>
              <w:rPr>
                <w:bCs/>
                <w:color w:val="221F1F"/>
              </w:rPr>
            </w:pPr>
            <w:r w:rsidRPr="00811B4D">
              <w:rPr>
                <w:bCs/>
                <w:color w:val="221F1F"/>
              </w:rPr>
              <w:t xml:space="preserve">    }</w:t>
            </w:r>
          </w:p>
          <w:p w14:paraId="7C9253A8" w14:textId="77777777" w:rsidR="00811B4D" w:rsidRPr="00811B4D" w:rsidRDefault="00811B4D" w:rsidP="00811B4D">
            <w:pPr>
              <w:autoSpaceDE w:val="0"/>
              <w:autoSpaceDN w:val="0"/>
              <w:adjustRightInd w:val="0"/>
              <w:jc w:val="both"/>
              <w:rPr>
                <w:bCs/>
                <w:color w:val="221F1F"/>
              </w:rPr>
            </w:pPr>
            <w:r w:rsidRPr="00811B4D">
              <w:rPr>
                <w:bCs/>
                <w:color w:val="221F1F"/>
              </w:rPr>
              <w:t>}</w:t>
            </w:r>
          </w:p>
          <w:p w14:paraId="14A0610B" w14:textId="77777777" w:rsidR="00811B4D" w:rsidRPr="00811B4D" w:rsidRDefault="00811B4D" w:rsidP="00811B4D">
            <w:pPr>
              <w:autoSpaceDE w:val="0"/>
              <w:autoSpaceDN w:val="0"/>
              <w:adjustRightInd w:val="0"/>
              <w:jc w:val="both"/>
              <w:rPr>
                <w:bCs/>
                <w:color w:val="221F1F"/>
              </w:rPr>
            </w:pPr>
            <w:r w:rsidRPr="00811B4D">
              <w:rPr>
                <w:bCs/>
                <w:color w:val="221F1F"/>
              </w:rPr>
              <w:t>int checkmyString(char arr[])</w:t>
            </w:r>
          </w:p>
          <w:p w14:paraId="67B7A3F5" w14:textId="77777777" w:rsidR="00811B4D" w:rsidRPr="00811B4D" w:rsidRDefault="00811B4D" w:rsidP="00811B4D">
            <w:pPr>
              <w:autoSpaceDE w:val="0"/>
              <w:autoSpaceDN w:val="0"/>
              <w:adjustRightInd w:val="0"/>
              <w:jc w:val="both"/>
              <w:rPr>
                <w:bCs/>
                <w:color w:val="221F1F"/>
              </w:rPr>
            </w:pPr>
            <w:r w:rsidRPr="00811B4D">
              <w:rPr>
                <w:bCs/>
                <w:color w:val="221F1F"/>
              </w:rPr>
              <w:t>{</w:t>
            </w:r>
          </w:p>
          <w:p w14:paraId="0B19DA5B" w14:textId="77777777" w:rsidR="00811B4D" w:rsidRPr="00811B4D" w:rsidRDefault="00811B4D" w:rsidP="00811B4D">
            <w:pPr>
              <w:autoSpaceDE w:val="0"/>
              <w:autoSpaceDN w:val="0"/>
              <w:adjustRightInd w:val="0"/>
              <w:jc w:val="both"/>
              <w:rPr>
                <w:bCs/>
                <w:color w:val="221F1F"/>
              </w:rPr>
            </w:pPr>
            <w:r w:rsidRPr="00811B4D">
              <w:rPr>
                <w:bCs/>
                <w:color w:val="221F1F"/>
              </w:rPr>
              <w:t xml:space="preserve">    int temp = 0;</w:t>
            </w:r>
          </w:p>
          <w:p w14:paraId="79DA7B32" w14:textId="77777777" w:rsidR="00811B4D" w:rsidRPr="00811B4D" w:rsidRDefault="00811B4D" w:rsidP="00811B4D">
            <w:pPr>
              <w:autoSpaceDE w:val="0"/>
              <w:autoSpaceDN w:val="0"/>
              <w:adjustRightInd w:val="0"/>
              <w:jc w:val="both"/>
              <w:rPr>
                <w:bCs/>
                <w:color w:val="221F1F"/>
              </w:rPr>
            </w:pPr>
            <w:r w:rsidRPr="00811B4D">
              <w:rPr>
                <w:bCs/>
                <w:color w:val="221F1F"/>
              </w:rPr>
              <w:t xml:space="preserve">    if(arr[0] == '1'&amp;&amp;arr[1] == 'A'&amp;&amp;arr[2] == '&amp;'&amp;&amp;arr[3] == '^'&amp;&amp;arr[4] == '@'&amp;&amp;arr[5] == 'A'</w:t>
            </w:r>
          </w:p>
          <w:p w14:paraId="4DB51876" w14:textId="77777777" w:rsidR="00811B4D" w:rsidRPr="00811B4D" w:rsidRDefault="00811B4D" w:rsidP="00811B4D">
            <w:pPr>
              <w:autoSpaceDE w:val="0"/>
              <w:autoSpaceDN w:val="0"/>
              <w:adjustRightInd w:val="0"/>
              <w:jc w:val="both"/>
              <w:rPr>
                <w:bCs/>
                <w:color w:val="221F1F"/>
              </w:rPr>
            </w:pPr>
            <w:r w:rsidRPr="00811B4D">
              <w:rPr>
                <w:bCs/>
                <w:color w:val="221F1F"/>
              </w:rPr>
              <w:tab/>
              <w:t>&amp;&amp;arr[6] == 'X'&amp;&amp;arr[7] == 'g'&amp;&amp;arr[8] == 'k'&amp;&amp;arr[9] == 'j')</w:t>
            </w:r>
          </w:p>
          <w:p w14:paraId="377844E7" w14:textId="77777777" w:rsidR="00811B4D" w:rsidRPr="00811B4D" w:rsidRDefault="00811B4D" w:rsidP="00811B4D">
            <w:pPr>
              <w:autoSpaceDE w:val="0"/>
              <w:autoSpaceDN w:val="0"/>
              <w:adjustRightInd w:val="0"/>
              <w:jc w:val="both"/>
              <w:rPr>
                <w:bCs/>
                <w:color w:val="221F1F"/>
              </w:rPr>
            </w:pPr>
            <w:r w:rsidRPr="00811B4D">
              <w:rPr>
                <w:bCs/>
                <w:color w:val="221F1F"/>
              </w:rPr>
              <w:t xml:space="preserve">    temp = 1;</w:t>
            </w:r>
          </w:p>
          <w:p w14:paraId="1BF82A30" w14:textId="77777777" w:rsidR="00811B4D" w:rsidRPr="00811B4D" w:rsidRDefault="00811B4D" w:rsidP="00811B4D">
            <w:pPr>
              <w:autoSpaceDE w:val="0"/>
              <w:autoSpaceDN w:val="0"/>
              <w:adjustRightInd w:val="0"/>
              <w:jc w:val="both"/>
              <w:rPr>
                <w:bCs/>
                <w:color w:val="221F1F"/>
              </w:rPr>
            </w:pPr>
            <w:r w:rsidRPr="00811B4D">
              <w:rPr>
                <w:bCs/>
                <w:color w:val="221F1F"/>
              </w:rPr>
              <w:t xml:space="preserve">    return temp;</w:t>
            </w:r>
          </w:p>
          <w:p w14:paraId="5F2F814C" w14:textId="1A7725DE" w:rsidR="00811B4D" w:rsidRDefault="00811B4D" w:rsidP="00811B4D">
            <w:pPr>
              <w:autoSpaceDE w:val="0"/>
              <w:autoSpaceDN w:val="0"/>
              <w:adjustRightInd w:val="0"/>
              <w:jc w:val="both"/>
              <w:rPr>
                <w:bCs/>
                <w:color w:val="221F1F"/>
              </w:rPr>
            </w:pPr>
            <w:r w:rsidRPr="00811B4D">
              <w:rPr>
                <w:bCs/>
                <w:color w:val="221F1F"/>
              </w:rPr>
              <w:t>}</w:t>
            </w:r>
          </w:p>
        </w:tc>
      </w:tr>
    </w:tbl>
    <w:p w14:paraId="3B392173" w14:textId="15ADE093" w:rsidR="00D4740E" w:rsidRPr="00A449A0" w:rsidRDefault="00D4740E" w:rsidP="00D4740E">
      <w:pPr>
        <w:autoSpaceDE w:val="0"/>
        <w:autoSpaceDN w:val="0"/>
        <w:adjustRightInd w:val="0"/>
        <w:jc w:val="both"/>
        <w:rPr>
          <w:bCs/>
          <w:color w:val="221F1F"/>
        </w:rPr>
      </w:pPr>
    </w:p>
    <w:sectPr w:rsidR="00D4740E" w:rsidRPr="00A449A0" w:rsidSect="000C1A7F">
      <w:footerReference w:type="default" r:id="rId13"/>
      <w:type w:val="continuous"/>
      <w:pgSz w:w="12240" w:h="15840"/>
      <w:pgMar w:top="1008"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E3EBA" w14:textId="77777777" w:rsidR="00B20583" w:rsidRDefault="00B20583" w:rsidP="000163FF">
      <w:pPr>
        <w:spacing w:after="0" w:line="240" w:lineRule="auto"/>
      </w:pPr>
      <w:r>
        <w:separator/>
      </w:r>
    </w:p>
  </w:endnote>
  <w:endnote w:type="continuationSeparator" w:id="0">
    <w:p w14:paraId="317083A1" w14:textId="77777777" w:rsidR="00B20583" w:rsidRDefault="00B20583" w:rsidP="00016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C0174" w14:textId="77777777" w:rsidR="007223D1" w:rsidRDefault="007223D1">
    <w:pPr>
      <w:pStyle w:val="Footer"/>
    </w:pPr>
  </w:p>
  <w:p w14:paraId="1E1095D6" w14:textId="77777777" w:rsidR="007223D1" w:rsidRDefault="007223D1">
    <w:pPr>
      <w:pStyle w:val="Footer"/>
    </w:pPr>
  </w:p>
  <w:p w14:paraId="7D50EC49" w14:textId="77777777" w:rsidR="007223D1" w:rsidRDefault="007223D1">
    <w:pPr>
      <w:pStyle w:val="Footer"/>
    </w:pPr>
  </w:p>
  <w:p w14:paraId="2485998B" w14:textId="77777777" w:rsidR="007223D1" w:rsidRDefault="007223D1">
    <w:pPr>
      <w:pStyle w:val="Footer"/>
    </w:pPr>
  </w:p>
  <w:p w14:paraId="34602810" w14:textId="77777777" w:rsidR="007223D1" w:rsidRDefault="007223D1">
    <w:pPr>
      <w:pStyle w:val="Footer"/>
    </w:pPr>
  </w:p>
  <w:p w14:paraId="67EDBAFD" w14:textId="77777777" w:rsidR="007223D1" w:rsidRDefault="007223D1">
    <w:pPr>
      <w:pStyle w:val="Footer"/>
    </w:pPr>
  </w:p>
  <w:p w14:paraId="262B5933" w14:textId="77777777" w:rsidR="007223D1" w:rsidRDefault="007223D1">
    <w:pPr>
      <w:pStyle w:val="Footer"/>
    </w:pPr>
  </w:p>
  <w:p w14:paraId="6809B279" w14:textId="77777777" w:rsidR="007223D1" w:rsidRDefault="00722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1FAE" w14:textId="77777777" w:rsidR="00B20583" w:rsidRDefault="00B20583" w:rsidP="000163FF">
      <w:pPr>
        <w:spacing w:after="0" w:line="240" w:lineRule="auto"/>
      </w:pPr>
      <w:r>
        <w:separator/>
      </w:r>
    </w:p>
  </w:footnote>
  <w:footnote w:type="continuationSeparator" w:id="0">
    <w:p w14:paraId="58F01647" w14:textId="77777777" w:rsidR="00B20583" w:rsidRDefault="00B20583" w:rsidP="00016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6866"/>
    <w:multiLevelType w:val="multilevel"/>
    <w:tmpl w:val="3EFA4F92"/>
    <w:numStyleLink w:val="Question"/>
  </w:abstractNum>
  <w:abstractNum w:abstractNumId="1" w15:restartNumberingAfterBreak="0">
    <w:nsid w:val="02AA6EC4"/>
    <w:multiLevelType w:val="hybridMultilevel"/>
    <w:tmpl w:val="F208AB78"/>
    <w:lvl w:ilvl="0" w:tplc="FF0030C2">
      <w:start w:val="1"/>
      <w:numFmt w:val="decimal"/>
      <w:lvlText w:val="%1."/>
      <w:lvlJc w:val="left"/>
      <w:pPr>
        <w:ind w:left="360" w:hanging="360"/>
      </w:pPr>
      <w:rPr>
        <w:rFonts w:hint="default"/>
        <w:b/>
        <w:color w:val="7F005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C52CF"/>
    <w:multiLevelType w:val="multilevel"/>
    <w:tmpl w:val="A14A2370"/>
    <w:lvl w:ilvl="0">
      <w:start w:val="1"/>
      <w:numFmt w:val="decimal"/>
      <w:lvlText w:val="Q:- %1"/>
      <w:lvlJc w:val="left"/>
      <w:pPr>
        <w:ind w:left="360" w:hanging="360"/>
      </w:pPr>
      <w:rPr>
        <w:rFonts w:ascii="Times New Roman" w:hAnsi="Times New Roman" w:hint="default"/>
        <w:color w:val="auto"/>
      </w:rPr>
    </w:lvl>
    <w:lvl w:ilvl="1">
      <w:start w:val="1"/>
      <w:numFmt w:val="upp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C11247"/>
    <w:multiLevelType w:val="multilevel"/>
    <w:tmpl w:val="3EFA4F92"/>
    <w:styleLink w:val="Question"/>
    <w:lvl w:ilvl="0">
      <w:start w:val="1"/>
      <w:numFmt w:val="decimal"/>
      <w:lvlText w:val="Q:- %1"/>
      <w:lvlJc w:val="left"/>
      <w:pPr>
        <w:ind w:left="360" w:hanging="360"/>
      </w:pPr>
      <w:rPr>
        <w:rFonts w:ascii="Times New Roman" w:hAnsi="Times New Roman" w:hint="default"/>
        <w:color w:val="auto"/>
      </w:rPr>
    </w:lvl>
    <w:lvl w:ilvl="1">
      <w:start w:val="1"/>
      <w:numFmt w:val="upperRoman"/>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1D54054"/>
    <w:multiLevelType w:val="hybridMultilevel"/>
    <w:tmpl w:val="302432FE"/>
    <w:lvl w:ilvl="0" w:tplc="04090019">
      <w:start w:val="1"/>
      <w:numFmt w:val="lowerLetter"/>
      <w:lvlText w:val="%1."/>
      <w:lvlJc w:val="left"/>
      <w:pPr>
        <w:tabs>
          <w:tab w:val="num" w:pos="360"/>
        </w:tabs>
        <w:ind w:left="36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16A15DBD"/>
    <w:multiLevelType w:val="hybridMultilevel"/>
    <w:tmpl w:val="A8BCA188"/>
    <w:lvl w:ilvl="0" w:tplc="04090015">
      <w:start w:val="1"/>
      <w:numFmt w:val="upperLetter"/>
      <w:lvlText w:val="%1."/>
      <w:lvlJc w:val="left"/>
      <w:pPr>
        <w:tabs>
          <w:tab w:val="num" w:pos="495"/>
        </w:tabs>
        <w:ind w:left="495" w:hanging="360"/>
      </w:pPr>
    </w:lvl>
    <w:lvl w:ilvl="1" w:tplc="699846BE">
      <w:start w:val="1"/>
      <w:numFmt w:val="lowerLetter"/>
      <w:lvlText w:val="%2."/>
      <w:lvlJc w:val="left"/>
      <w:pPr>
        <w:tabs>
          <w:tab w:val="num" w:pos="1215"/>
        </w:tabs>
        <w:ind w:left="1215" w:hanging="360"/>
      </w:pPr>
      <w:rPr>
        <w:rFonts w:ascii="Times New Roman" w:hAnsi="Times New Roman" w:cs="Times New Roman" w:hint="default"/>
        <w:sz w:val="24"/>
        <w:szCs w:val="24"/>
      </w:rPr>
    </w:lvl>
    <w:lvl w:ilvl="2" w:tplc="0409001B">
      <w:start w:val="1"/>
      <w:numFmt w:val="lowerRoman"/>
      <w:lvlText w:val="%3."/>
      <w:lvlJc w:val="right"/>
      <w:pPr>
        <w:tabs>
          <w:tab w:val="num" w:pos="1935"/>
        </w:tabs>
        <w:ind w:left="1935" w:hanging="180"/>
      </w:pPr>
    </w:lvl>
    <w:lvl w:ilvl="3" w:tplc="0409000F">
      <w:start w:val="1"/>
      <w:numFmt w:val="decimal"/>
      <w:lvlText w:val="%4."/>
      <w:lvlJc w:val="left"/>
      <w:pPr>
        <w:tabs>
          <w:tab w:val="num" w:pos="2655"/>
        </w:tabs>
        <w:ind w:left="2655" w:hanging="360"/>
      </w:pPr>
    </w:lvl>
    <w:lvl w:ilvl="4" w:tplc="04090019">
      <w:start w:val="1"/>
      <w:numFmt w:val="lowerLetter"/>
      <w:lvlText w:val="%5."/>
      <w:lvlJc w:val="left"/>
      <w:pPr>
        <w:tabs>
          <w:tab w:val="num" w:pos="3375"/>
        </w:tabs>
        <w:ind w:left="3375" w:hanging="360"/>
      </w:pPr>
    </w:lvl>
    <w:lvl w:ilvl="5" w:tplc="0409001B">
      <w:start w:val="1"/>
      <w:numFmt w:val="lowerRoman"/>
      <w:lvlText w:val="%6."/>
      <w:lvlJc w:val="right"/>
      <w:pPr>
        <w:tabs>
          <w:tab w:val="num" w:pos="4095"/>
        </w:tabs>
        <w:ind w:left="4095" w:hanging="180"/>
      </w:pPr>
    </w:lvl>
    <w:lvl w:ilvl="6" w:tplc="0409000F">
      <w:start w:val="1"/>
      <w:numFmt w:val="decimal"/>
      <w:lvlText w:val="%7."/>
      <w:lvlJc w:val="left"/>
      <w:pPr>
        <w:tabs>
          <w:tab w:val="num" w:pos="4815"/>
        </w:tabs>
        <w:ind w:left="4815" w:hanging="360"/>
      </w:pPr>
    </w:lvl>
    <w:lvl w:ilvl="7" w:tplc="04090019">
      <w:start w:val="1"/>
      <w:numFmt w:val="lowerLetter"/>
      <w:lvlText w:val="%8."/>
      <w:lvlJc w:val="left"/>
      <w:pPr>
        <w:tabs>
          <w:tab w:val="num" w:pos="5535"/>
        </w:tabs>
        <w:ind w:left="5535" w:hanging="360"/>
      </w:pPr>
    </w:lvl>
    <w:lvl w:ilvl="8" w:tplc="0409001B">
      <w:start w:val="1"/>
      <w:numFmt w:val="lowerRoman"/>
      <w:lvlText w:val="%9."/>
      <w:lvlJc w:val="right"/>
      <w:pPr>
        <w:tabs>
          <w:tab w:val="num" w:pos="6255"/>
        </w:tabs>
        <w:ind w:left="6255" w:hanging="180"/>
      </w:pPr>
    </w:lvl>
  </w:abstractNum>
  <w:abstractNum w:abstractNumId="6" w15:restartNumberingAfterBreak="0">
    <w:nsid w:val="181D5705"/>
    <w:multiLevelType w:val="multilevel"/>
    <w:tmpl w:val="F042C88A"/>
    <w:lvl w:ilvl="0">
      <w:start w:val="1"/>
      <w:numFmt w:val="decimal"/>
      <w:lvlText w:val="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8CF6F7C"/>
    <w:multiLevelType w:val="multilevel"/>
    <w:tmpl w:val="49B2B290"/>
    <w:lvl w:ilvl="0">
      <w:start w:val="1"/>
      <w:numFmt w:val="decimal"/>
      <w:lvlText w:val="Q:- %1"/>
      <w:lvlJc w:val="left"/>
      <w:pPr>
        <w:ind w:left="360" w:hanging="360"/>
      </w:pPr>
      <w:rPr>
        <w:rFonts w:ascii="Times New Roman" w:hAnsi="Times New Roman" w:hint="default"/>
        <w:color w:val="auto"/>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A2F29B2"/>
    <w:multiLevelType w:val="hybridMultilevel"/>
    <w:tmpl w:val="9A0A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C41949"/>
    <w:multiLevelType w:val="multilevel"/>
    <w:tmpl w:val="A7D06F36"/>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C675CF4"/>
    <w:multiLevelType w:val="multilevel"/>
    <w:tmpl w:val="F0626B10"/>
    <w:lvl w:ilvl="0">
      <w:start w:val="1"/>
      <w:numFmt w:val="decimal"/>
      <w:lvlText w:val="%1."/>
      <w:lvlJc w:val="left"/>
      <w:pPr>
        <w:ind w:left="360" w:hanging="360"/>
      </w:pPr>
      <w:rPr>
        <w:rFonts w:hint="default"/>
      </w:rPr>
    </w:lvl>
    <w:lvl w:ilvl="1">
      <w:start w:val="4"/>
      <w:numFmt w:val="upperLetter"/>
      <w:lvlText w:val="%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8E6369C"/>
    <w:multiLevelType w:val="hybridMultilevel"/>
    <w:tmpl w:val="91D649E8"/>
    <w:lvl w:ilvl="0" w:tplc="07A8266A">
      <w:start w:val="1"/>
      <w:numFmt w:val="upperLetter"/>
      <w:lvlText w:val="%1."/>
      <w:lvlJc w:val="left"/>
      <w:pPr>
        <w:ind w:left="720" w:hanging="360"/>
      </w:pPr>
      <w:rPr>
        <w:rFonts w:hint="default"/>
        <w:b/>
      </w:rPr>
    </w:lvl>
    <w:lvl w:ilvl="1" w:tplc="30383EFA">
      <w:start w:val="1"/>
      <w:numFmt w:val="lowerLetter"/>
      <w:lvlText w:val="%2."/>
      <w:lvlJc w:val="left"/>
      <w:pPr>
        <w:ind w:left="1800" w:hanging="360"/>
      </w:pPr>
      <w:rPr>
        <w:b w:val="0"/>
      </w:rPr>
    </w:lvl>
    <w:lvl w:ilvl="2" w:tplc="0409001B">
      <w:start w:val="1"/>
      <w:numFmt w:val="lowerRoman"/>
      <w:lvlText w:val="%3."/>
      <w:lvlJc w:val="right"/>
      <w:pPr>
        <w:ind w:left="2160" w:hanging="180"/>
      </w:pPr>
    </w:lvl>
    <w:lvl w:ilvl="3" w:tplc="A6185E68">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04D77"/>
    <w:multiLevelType w:val="hybridMultilevel"/>
    <w:tmpl w:val="42FE7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195C75"/>
    <w:multiLevelType w:val="hybridMultilevel"/>
    <w:tmpl w:val="6AACB6B8"/>
    <w:lvl w:ilvl="0" w:tplc="699846BE">
      <w:start w:val="1"/>
      <w:numFmt w:val="lowerLetter"/>
      <w:lvlText w:val="%1."/>
      <w:lvlJc w:val="left"/>
      <w:pPr>
        <w:tabs>
          <w:tab w:val="num" w:pos="1215"/>
        </w:tabs>
        <w:ind w:left="1215"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A94366"/>
    <w:multiLevelType w:val="hybridMultilevel"/>
    <w:tmpl w:val="D9C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40D9C"/>
    <w:multiLevelType w:val="hybridMultilevel"/>
    <w:tmpl w:val="851E35CA"/>
    <w:lvl w:ilvl="0" w:tplc="DB9EC9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470ACA"/>
    <w:multiLevelType w:val="hybridMultilevel"/>
    <w:tmpl w:val="964C8CE6"/>
    <w:lvl w:ilvl="0" w:tplc="2E40A31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96A2FA2"/>
    <w:multiLevelType w:val="hybridMultilevel"/>
    <w:tmpl w:val="37146EB6"/>
    <w:lvl w:ilvl="0" w:tplc="DB9EC9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4"/>
  </w:num>
  <w:num w:numId="4">
    <w:abstractNumId w:val="15"/>
  </w:num>
  <w:num w:numId="5">
    <w:abstractNumId w:val="9"/>
  </w:num>
  <w:num w:numId="6">
    <w:abstractNumId w:val="16"/>
  </w:num>
  <w:num w:numId="7">
    <w:abstractNumId w:val="6"/>
  </w:num>
  <w:num w:numId="8">
    <w:abstractNumId w:val="11"/>
  </w:num>
  <w:num w:numId="9">
    <w:abstractNumId w:val="1"/>
  </w:num>
  <w:num w:numId="10">
    <w:abstractNumId w:val="1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3"/>
  </w:num>
  <w:num w:numId="14">
    <w:abstractNumId w:val="0"/>
  </w:num>
  <w:num w:numId="15">
    <w:abstractNumId w:val="7"/>
  </w:num>
  <w:num w:numId="16">
    <w:abstractNumId w:val="2"/>
  </w:num>
  <w:num w:numId="17">
    <w:abstractNumId w:val="8"/>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AzNba0NDIyMjVR0lEKTi0uzszPAykwqQUArq8V8ywAAAA="/>
  </w:docVars>
  <w:rsids>
    <w:rsidRoot w:val="00A71270"/>
    <w:rsid w:val="000031BA"/>
    <w:rsid w:val="000079FD"/>
    <w:rsid w:val="00012220"/>
    <w:rsid w:val="00014F51"/>
    <w:rsid w:val="000163FF"/>
    <w:rsid w:val="000237A9"/>
    <w:rsid w:val="00026E5C"/>
    <w:rsid w:val="00030D55"/>
    <w:rsid w:val="000332ED"/>
    <w:rsid w:val="00041D2B"/>
    <w:rsid w:val="00041DFD"/>
    <w:rsid w:val="000524E9"/>
    <w:rsid w:val="00053D68"/>
    <w:rsid w:val="00055147"/>
    <w:rsid w:val="00064015"/>
    <w:rsid w:val="00067462"/>
    <w:rsid w:val="000678E8"/>
    <w:rsid w:val="000713FA"/>
    <w:rsid w:val="00073D3B"/>
    <w:rsid w:val="00081A5E"/>
    <w:rsid w:val="0008371B"/>
    <w:rsid w:val="00083D0A"/>
    <w:rsid w:val="00084569"/>
    <w:rsid w:val="00085A8D"/>
    <w:rsid w:val="00092286"/>
    <w:rsid w:val="00094955"/>
    <w:rsid w:val="00095739"/>
    <w:rsid w:val="0009583E"/>
    <w:rsid w:val="000A29A6"/>
    <w:rsid w:val="000A6959"/>
    <w:rsid w:val="000B16A5"/>
    <w:rsid w:val="000B1FB2"/>
    <w:rsid w:val="000C1A7F"/>
    <w:rsid w:val="000C3C54"/>
    <w:rsid w:val="000D1BDB"/>
    <w:rsid w:val="000D7345"/>
    <w:rsid w:val="000E4F60"/>
    <w:rsid w:val="000E6A66"/>
    <w:rsid w:val="000E6AEB"/>
    <w:rsid w:val="001011BF"/>
    <w:rsid w:val="00102660"/>
    <w:rsid w:val="00110BF3"/>
    <w:rsid w:val="00110E96"/>
    <w:rsid w:val="00112F22"/>
    <w:rsid w:val="00114610"/>
    <w:rsid w:val="00124A74"/>
    <w:rsid w:val="001304F9"/>
    <w:rsid w:val="00130C95"/>
    <w:rsid w:val="0014072C"/>
    <w:rsid w:val="0014683E"/>
    <w:rsid w:val="00151A92"/>
    <w:rsid w:val="00153A6F"/>
    <w:rsid w:val="00155992"/>
    <w:rsid w:val="0015698E"/>
    <w:rsid w:val="00161862"/>
    <w:rsid w:val="00164642"/>
    <w:rsid w:val="001654B4"/>
    <w:rsid w:val="00175943"/>
    <w:rsid w:val="0018125B"/>
    <w:rsid w:val="00183508"/>
    <w:rsid w:val="00190656"/>
    <w:rsid w:val="001A0023"/>
    <w:rsid w:val="001A10EE"/>
    <w:rsid w:val="001A2257"/>
    <w:rsid w:val="001A512A"/>
    <w:rsid w:val="001A70D3"/>
    <w:rsid w:val="001B1525"/>
    <w:rsid w:val="001B2F20"/>
    <w:rsid w:val="001C0CFF"/>
    <w:rsid w:val="001C161C"/>
    <w:rsid w:val="001C1680"/>
    <w:rsid w:val="001C35D5"/>
    <w:rsid w:val="001C6665"/>
    <w:rsid w:val="001D105A"/>
    <w:rsid w:val="001D3609"/>
    <w:rsid w:val="001D750A"/>
    <w:rsid w:val="001D7AC7"/>
    <w:rsid w:val="001E20C1"/>
    <w:rsid w:val="001E2620"/>
    <w:rsid w:val="001E7634"/>
    <w:rsid w:val="001F0001"/>
    <w:rsid w:val="001F073A"/>
    <w:rsid w:val="001F0EC1"/>
    <w:rsid w:val="001F11A5"/>
    <w:rsid w:val="001F254B"/>
    <w:rsid w:val="001F49FC"/>
    <w:rsid w:val="00200947"/>
    <w:rsid w:val="00200DD6"/>
    <w:rsid w:val="00202BF1"/>
    <w:rsid w:val="00205369"/>
    <w:rsid w:val="00212702"/>
    <w:rsid w:val="0021328F"/>
    <w:rsid w:val="0021652F"/>
    <w:rsid w:val="0021675A"/>
    <w:rsid w:val="00217AD7"/>
    <w:rsid w:val="00230469"/>
    <w:rsid w:val="00237BFE"/>
    <w:rsid w:val="0024291F"/>
    <w:rsid w:val="00246574"/>
    <w:rsid w:val="002559AF"/>
    <w:rsid w:val="00273510"/>
    <w:rsid w:val="0028107B"/>
    <w:rsid w:val="00282B43"/>
    <w:rsid w:val="00293FFA"/>
    <w:rsid w:val="002A098A"/>
    <w:rsid w:val="002A3A2E"/>
    <w:rsid w:val="002A62CF"/>
    <w:rsid w:val="002A65DB"/>
    <w:rsid w:val="002B0CCA"/>
    <w:rsid w:val="002B43DD"/>
    <w:rsid w:val="002B5661"/>
    <w:rsid w:val="002B648C"/>
    <w:rsid w:val="002C12B1"/>
    <w:rsid w:val="002C3C4A"/>
    <w:rsid w:val="002C465C"/>
    <w:rsid w:val="002C5E51"/>
    <w:rsid w:val="002C7797"/>
    <w:rsid w:val="002D2A29"/>
    <w:rsid w:val="002E1C23"/>
    <w:rsid w:val="002E2441"/>
    <w:rsid w:val="002F0541"/>
    <w:rsid w:val="002F1331"/>
    <w:rsid w:val="002F3477"/>
    <w:rsid w:val="002F53D1"/>
    <w:rsid w:val="002F67AA"/>
    <w:rsid w:val="0030111B"/>
    <w:rsid w:val="00301C2E"/>
    <w:rsid w:val="003135F4"/>
    <w:rsid w:val="00323339"/>
    <w:rsid w:val="003325A8"/>
    <w:rsid w:val="003348EE"/>
    <w:rsid w:val="00343841"/>
    <w:rsid w:val="00343A07"/>
    <w:rsid w:val="003458E3"/>
    <w:rsid w:val="00365B2B"/>
    <w:rsid w:val="003727CB"/>
    <w:rsid w:val="00372B45"/>
    <w:rsid w:val="003734B8"/>
    <w:rsid w:val="003929D9"/>
    <w:rsid w:val="003A038D"/>
    <w:rsid w:val="003A4EA7"/>
    <w:rsid w:val="003B0628"/>
    <w:rsid w:val="003B703A"/>
    <w:rsid w:val="003C088F"/>
    <w:rsid w:val="003C2B46"/>
    <w:rsid w:val="003C35EC"/>
    <w:rsid w:val="003C6080"/>
    <w:rsid w:val="003C6CD4"/>
    <w:rsid w:val="003D0A16"/>
    <w:rsid w:val="003D22EB"/>
    <w:rsid w:val="00407199"/>
    <w:rsid w:val="0040788F"/>
    <w:rsid w:val="00411AF1"/>
    <w:rsid w:val="004165E5"/>
    <w:rsid w:val="004216BA"/>
    <w:rsid w:val="00422A5A"/>
    <w:rsid w:val="0042338D"/>
    <w:rsid w:val="004267AD"/>
    <w:rsid w:val="0043742E"/>
    <w:rsid w:val="0043790D"/>
    <w:rsid w:val="00437C66"/>
    <w:rsid w:val="00442137"/>
    <w:rsid w:val="00452093"/>
    <w:rsid w:val="00457B25"/>
    <w:rsid w:val="00474271"/>
    <w:rsid w:val="004752C9"/>
    <w:rsid w:val="00475BB1"/>
    <w:rsid w:val="0048314D"/>
    <w:rsid w:val="004861D2"/>
    <w:rsid w:val="00490E8C"/>
    <w:rsid w:val="00490FAF"/>
    <w:rsid w:val="004A400C"/>
    <w:rsid w:val="004B19C5"/>
    <w:rsid w:val="004B28DB"/>
    <w:rsid w:val="004C009A"/>
    <w:rsid w:val="004C4152"/>
    <w:rsid w:val="004D2D06"/>
    <w:rsid w:val="004D2F35"/>
    <w:rsid w:val="004D2FA9"/>
    <w:rsid w:val="004E0240"/>
    <w:rsid w:val="004E34C3"/>
    <w:rsid w:val="004E5015"/>
    <w:rsid w:val="004F6912"/>
    <w:rsid w:val="00503002"/>
    <w:rsid w:val="00504651"/>
    <w:rsid w:val="0051063F"/>
    <w:rsid w:val="0051411A"/>
    <w:rsid w:val="0051471A"/>
    <w:rsid w:val="00516FB3"/>
    <w:rsid w:val="005175F9"/>
    <w:rsid w:val="00517F4F"/>
    <w:rsid w:val="00520CD3"/>
    <w:rsid w:val="005218B8"/>
    <w:rsid w:val="00532D35"/>
    <w:rsid w:val="00547BAA"/>
    <w:rsid w:val="005505C5"/>
    <w:rsid w:val="00550C0D"/>
    <w:rsid w:val="005568DD"/>
    <w:rsid w:val="00564ABF"/>
    <w:rsid w:val="00566687"/>
    <w:rsid w:val="00571DDF"/>
    <w:rsid w:val="0057217C"/>
    <w:rsid w:val="0057238F"/>
    <w:rsid w:val="00580345"/>
    <w:rsid w:val="00580E21"/>
    <w:rsid w:val="00581FA7"/>
    <w:rsid w:val="00582F94"/>
    <w:rsid w:val="005830A9"/>
    <w:rsid w:val="00586515"/>
    <w:rsid w:val="00586DD4"/>
    <w:rsid w:val="005A2214"/>
    <w:rsid w:val="005B60CB"/>
    <w:rsid w:val="005C6EFE"/>
    <w:rsid w:val="005C7ADA"/>
    <w:rsid w:val="005D6285"/>
    <w:rsid w:val="005E1021"/>
    <w:rsid w:val="005F053F"/>
    <w:rsid w:val="005F1248"/>
    <w:rsid w:val="005F42FD"/>
    <w:rsid w:val="00605476"/>
    <w:rsid w:val="00623D71"/>
    <w:rsid w:val="006326B2"/>
    <w:rsid w:val="00635324"/>
    <w:rsid w:val="0063722F"/>
    <w:rsid w:val="00637D91"/>
    <w:rsid w:val="00637FC6"/>
    <w:rsid w:val="006575A1"/>
    <w:rsid w:val="00666F7F"/>
    <w:rsid w:val="00674115"/>
    <w:rsid w:val="006800AF"/>
    <w:rsid w:val="006A16B7"/>
    <w:rsid w:val="006B151A"/>
    <w:rsid w:val="006B2B4A"/>
    <w:rsid w:val="006B4514"/>
    <w:rsid w:val="006B588F"/>
    <w:rsid w:val="006B649A"/>
    <w:rsid w:val="006B6EE4"/>
    <w:rsid w:val="006F35EF"/>
    <w:rsid w:val="006F707E"/>
    <w:rsid w:val="0070130E"/>
    <w:rsid w:val="0070312B"/>
    <w:rsid w:val="00704884"/>
    <w:rsid w:val="00704AC5"/>
    <w:rsid w:val="00711B40"/>
    <w:rsid w:val="00713B15"/>
    <w:rsid w:val="007223D1"/>
    <w:rsid w:val="0072482F"/>
    <w:rsid w:val="00730E58"/>
    <w:rsid w:val="00732030"/>
    <w:rsid w:val="007427AE"/>
    <w:rsid w:val="007555E4"/>
    <w:rsid w:val="00763298"/>
    <w:rsid w:val="0077369D"/>
    <w:rsid w:val="007743F7"/>
    <w:rsid w:val="00777036"/>
    <w:rsid w:val="0078484B"/>
    <w:rsid w:val="00797A22"/>
    <w:rsid w:val="007A1DEF"/>
    <w:rsid w:val="007A3195"/>
    <w:rsid w:val="007A4BC9"/>
    <w:rsid w:val="007A6B97"/>
    <w:rsid w:val="007B03A3"/>
    <w:rsid w:val="007B3A4F"/>
    <w:rsid w:val="007B5341"/>
    <w:rsid w:val="007C76E0"/>
    <w:rsid w:val="007D2BE7"/>
    <w:rsid w:val="007D6C12"/>
    <w:rsid w:val="007E22F4"/>
    <w:rsid w:val="007E667A"/>
    <w:rsid w:val="007F57A6"/>
    <w:rsid w:val="008056E0"/>
    <w:rsid w:val="008076B9"/>
    <w:rsid w:val="00807FA0"/>
    <w:rsid w:val="00811B4D"/>
    <w:rsid w:val="008125F3"/>
    <w:rsid w:val="008151F7"/>
    <w:rsid w:val="008162AC"/>
    <w:rsid w:val="008168AA"/>
    <w:rsid w:val="00834484"/>
    <w:rsid w:val="00835274"/>
    <w:rsid w:val="00836324"/>
    <w:rsid w:val="00842254"/>
    <w:rsid w:val="00847C8D"/>
    <w:rsid w:val="00850ABE"/>
    <w:rsid w:val="00866FA4"/>
    <w:rsid w:val="00874F22"/>
    <w:rsid w:val="00875B8A"/>
    <w:rsid w:val="00887BEB"/>
    <w:rsid w:val="008A6CCA"/>
    <w:rsid w:val="008A6EA6"/>
    <w:rsid w:val="008B3D20"/>
    <w:rsid w:val="008B5B77"/>
    <w:rsid w:val="008C1996"/>
    <w:rsid w:val="008C1A43"/>
    <w:rsid w:val="008C41E3"/>
    <w:rsid w:val="008D3164"/>
    <w:rsid w:val="008E1785"/>
    <w:rsid w:val="008E5154"/>
    <w:rsid w:val="008F2A9C"/>
    <w:rsid w:val="009008CF"/>
    <w:rsid w:val="00905C4B"/>
    <w:rsid w:val="009077BF"/>
    <w:rsid w:val="009200D8"/>
    <w:rsid w:val="00921B97"/>
    <w:rsid w:val="00922CCA"/>
    <w:rsid w:val="0093581D"/>
    <w:rsid w:val="00936A54"/>
    <w:rsid w:val="00942449"/>
    <w:rsid w:val="00947977"/>
    <w:rsid w:val="00952712"/>
    <w:rsid w:val="00953FDE"/>
    <w:rsid w:val="0095764D"/>
    <w:rsid w:val="009761E3"/>
    <w:rsid w:val="00981894"/>
    <w:rsid w:val="00983464"/>
    <w:rsid w:val="00990DC3"/>
    <w:rsid w:val="00996E3A"/>
    <w:rsid w:val="00997D1F"/>
    <w:rsid w:val="009A0ED0"/>
    <w:rsid w:val="009A4ED4"/>
    <w:rsid w:val="009A53D9"/>
    <w:rsid w:val="009A7916"/>
    <w:rsid w:val="009B2BE5"/>
    <w:rsid w:val="009B4A36"/>
    <w:rsid w:val="009C02E9"/>
    <w:rsid w:val="009C0DF3"/>
    <w:rsid w:val="009C3C1C"/>
    <w:rsid w:val="009C584B"/>
    <w:rsid w:val="009C743F"/>
    <w:rsid w:val="009C79F3"/>
    <w:rsid w:val="009C79FC"/>
    <w:rsid w:val="009D692A"/>
    <w:rsid w:val="009E1DCB"/>
    <w:rsid w:val="00A046B3"/>
    <w:rsid w:val="00A10572"/>
    <w:rsid w:val="00A15D34"/>
    <w:rsid w:val="00A163ED"/>
    <w:rsid w:val="00A17B55"/>
    <w:rsid w:val="00A25961"/>
    <w:rsid w:val="00A265BA"/>
    <w:rsid w:val="00A345A8"/>
    <w:rsid w:val="00A358FD"/>
    <w:rsid w:val="00A41E08"/>
    <w:rsid w:val="00A449A0"/>
    <w:rsid w:val="00A50A21"/>
    <w:rsid w:val="00A50B22"/>
    <w:rsid w:val="00A53CD0"/>
    <w:rsid w:val="00A56FEA"/>
    <w:rsid w:val="00A572DA"/>
    <w:rsid w:val="00A6026C"/>
    <w:rsid w:val="00A620DA"/>
    <w:rsid w:val="00A6516A"/>
    <w:rsid w:val="00A65792"/>
    <w:rsid w:val="00A71270"/>
    <w:rsid w:val="00A74A17"/>
    <w:rsid w:val="00A8747D"/>
    <w:rsid w:val="00A9165A"/>
    <w:rsid w:val="00A93725"/>
    <w:rsid w:val="00A94FDF"/>
    <w:rsid w:val="00A95286"/>
    <w:rsid w:val="00A9588B"/>
    <w:rsid w:val="00AA4086"/>
    <w:rsid w:val="00AB0EFE"/>
    <w:rsid w:val="00AB2CE2"/>
    <w:rsid w:val="00AB72D5"/>
    <w:rsid w:val="00AD0255"/>
    <w:rsid w:val="00AD74A2"/>
    <w:rsid w:val="00AE5A1F"/>
    <w:rsid w:val="00AF38AD"/>
    <w:rsid w:val="00B17097"/>
    <w:rsid w:val="00B1798C"/>
    <w:rsid w:val="00B20583"/>
    <w:rsid w:val="00B20C69"/>
    <w:rsid w:val="00B35A71"/>
    <w:rsid w:val="00B3632D"/>
    <w:rsid w:val="00B42D6A"/>
    <w:rsid w:val="00B448FB"/>
    <w:rsid w:val="00B56F89"/>
    <w:rsid w:val="00B600D1"/>
    <w:rsid w:val="00B62288"/>
    <w:rsid w:val="00B70AFC"/>
    <w:rsid w:val="00B71312"/>
    <w:rsid w:val="00B75817"/>
    <w:rsid w:val="00B81598"/>
    <w:rsid w:val="00B82027"/>
    <w:rsid w:val="00B90820"/>
    <w:rsid w:val="00BA2016"/>
    <w:rsid w:val="00BA22CC"/>
    <w:rsid w:val="00BA7260"/>
    <w:rsid w:val="00BC6A83"/>
    <w:rsid w:val="00BC6E85"/>
    <w:rsid w:val="00BE1FB6"/>
    <w:rsid w:val="00BE3831"/>
    <w:rsid w:val="00BE3A68"/>
    <w:rsid w:val="00BF4017"/>
    <w:rsid w:val="00C02013"/>
    <w:rsid w:val="00C0608B"/>
    <w:rsid w:val="00C12DA1"/>
    <w:rsid w:val="00C21E22"/>
    <w:rsid w:val="00C21E7C"/>
    <w:rsid w:val="00C251DF"/>
    <w:rsid w:val="00C31D6F"/>
    <w:rsid w:val="00C358FD"/>
    <w:rsid w:val="00C360C0"/>
    <w:rsid w:val="00C41841"/>
    <w:rsid w:val="00C44084"/>
    <w:rsid w:val="00C45401"/>
    <w:rsid w:val="00C454A9"/>
    <w:rsid w:val="00C5535B"/>
    <w:rsid w:val="00C63E1B"/>
    <w:rsid w:val="00C65655"/>
    <w:rsid w:val="00C671BD"/>
    <w:rsid w:val="00C7154A"/>
    <w:rsid w:val="00C71CEB"/>
    <w:rsid w:val="00C75E82"/>
    <w:rsid w:val="00C76661"/>
    <w:rsid w:val="00C76DB0"/>
    <w:rsid w:val="00C7721B"/>
    <w:rsid w:val="00C86393"/>
    <w:rsid w:val="00C911EC"/>
    <w:rsid w:val="00C9158D"/>
    <w:rsid w:val="00C95B76"/>
    <w:rsid w:val="00CA5997"/>
    <w:rsid w:val="00CA5E5E"/>
    <w:rsid w:val="00CB4AFB"/>
    <w:rsid w:val="00CB5353"/>
    <w:rsid w:val="00CB7126"/>
    <w:rsid w:val="00CC2CC1"/>
    <w:rsid w:val="00CC2FB2"/>
    <w:rsid w:val="00CC58EE"/>
    <w:rsid w:val="00CD2AC8"/>
    <w:rsid w:val="00CD4ACB"/>
    <w:rsid w:val="00CD743B"/>
    <w:rsid w:val="00CD7E80"/>
    <w:rsid w:val="00CE202F"/>
    <w:rsid w:val="00CF7E95"/>
    <w:rsid w:val="00D0221A"/>
    <w:rsid w:val="00D04267"/>
    <w:rsid w:val="00D2010F"/>
    <w:rsid w:val="00D24C2B"/>
    <w:rsid w:val="00D35A89"/>
    <w:rsid w:val="00D3638C"/>
    <w:rsid w:val="00D37807"/>
    <w:rsid w:val="00D4740E"/>
    <w:rsid w:val="00D57927"/>
    <w:rsid w:val="00D60C6D"/>
    <w:rsid w:val="00D61E12"/>
    <w:rsid w:val="00D76055"/>
    <w:rsid w:val="00D816ED"/>
    <w:rsid w:val="00D82A02"/>
    <w:rsid w:val="00D92056"/>
    <w:rsid w:val="00D93B4A"/>
    <w:rsid w:val="00DB061C"/>
    <w:rsid w:val="00DB2E80"/>
    <w:rsid w:val="00DB5327"/>
    <w:rsid w:val="00DB710D"/>
    <w:rsid w:val="00DC5215"/>
    <w:rsid w:val="00DD66D4"/>
    <w:rsid w:val="00DF2101"/>
    <w:rsid w:val="00DF626C"/>
    <w:rsid w:val="00E05D7B"/>
    <w:rsid w:val="00E06F29"/>
    <w:rsid w:val="00E12031"/>
    <w:rsid w:val="00E147C7"/>
    <w:rsid w:val="00E247CB"/>
    <w:rsid w:val="00E30325"/>
    <w:rsid w:val="00E31A80"/>
    <w:rsid w:val="00E4543E"/>
    <w:rsid w:val="00E47445"/>
    <w:rsid w:val="00E52FD5"/>
    <w:rsid w:val="00E55A16"/>
    <w:rsid w:val="00E573B0"/>
    <w:rsid w:val="00E606E3"/>
    <w:rsid w:val="00E628FE"/>
    <w:rsid w:val="00E71471"/>
    <w:rsid w:val="00E748BD"/>
    <w:rsid w:val="00E8573E"/>
    <w:rsid w:val="00E85D12"/>
    <w:rsid w:val="00E91908"/>
    <w:rsid w:val="00E95EF2"/>
    <w:rsid w:val="00E9630E"/>
    <w:rsid w:val="00E96CBE"/>
    <w:rsid w:val="00EA115A"/>
    <w:rsid w:val="00EA43FD"/>
    <w:rsid w:val="00EA64B4"/>
    <w:rsid w:val="00EA6D00"/>
    <w:rsid w:val="00EA7A87"/>
    <w:rsid w:val="00EB2D71"/>
    <w:rsid w:val="00EB57F4"/>
    <w:rsid w:val="00EC47DD"/>
    <w:rsid w:val="00ED39B6"/>
    <w:rsid w:val="00EE788F"/>
    <w:rsid w:val="00EF2755"/>
    <w:rsid w:val="00F02CFC"/>
    <w:rsid w:val="00F113BA"/>
    <w:rsid w:val="00F228D1"/>
    <w:rsid w:val="00F326CD"/>
    <w:rsid w:val="00F34AC4"/>
    <w:rsid w:val="00F3564D"/>
    <w:rsid w:val="00F426C7"/>
    <w:rsid w:val="00F46D97"/>
    <w:rsid w:val="00F51DB2"/>
    <w:rsid w:val="00F54E90"/>
    <w:rsid w:val="00F57665"/>
    <w:rsid w:val="00F61B9E"/>
    <w:rsid w:val="00F620EB"/>
    <w:rsid w:val="00F63961"/>
    <w:rsid w:val="00F65283"/>
    <w:rsid w:val="00F65883"/>
    <w:rsid w:val="00F65F5B"/>
    <w:rsid w:val="00F66663"/>
    <w:rsid w:val="00F91070"/>
    <w:rsid w:val="00F912AF"/>
    <w:rsid w:val="00F96966"/>
    <w:rsid w:val="00FA12A9"/>
    <w:rsid w:val="00FA271C"/>
    <w:rsid w:val="00FB4800"/>
    <w:rsid w:val="00FC1D4D"/>
    <w:rsid w:val="00FD2604"/>
    <w:rsid w:val="00FD3D29"/>
    <w:rsid w:val="00FD5F33"/>
    <w:rsid w:val="00FE2CDB"/>
    <w:rsid w:val="00FE3E36"/>
    <w:rsid w:val="00FF3EA3"/>
    <w:rsid w:val="00FF3F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35D74"/>
  <w15:docId w15:val="{9FE64EFC-96A2-4215-B570-0E6B095BC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D91"/>
  </w:style>
  <w:style w:type="paragraph" w:styleId="Heading1">
    <w:name w:val="heading 1"/>
    <w:basedOn w:val="Normal"/>
    <w:next w:val="Normal"/>
    <w:link w:val="Heading1Char"/>
    <w:qFormat/>
    <w:rsid w:val="00835274"/>
    <w:pPr>
      <w:keepNext/>
      <w:autoSpaceDE w:val="0"/>
      <w:autoSpaceDN w:val="0"/>
      <w:adjustRightInd w:val="0"/>
      <w:spacing w:after="0" w:line="240" w:lineRule="auto"/>
      <w:ind w:left="1755"/>
      <w:outlineLvl w:val="0"/>
    </w:pPr>
    <w:rPr>
      <w:rFonts w:ascii="Times New Roman" w:eastAsia="Times New Roman" w:hAnsi="Times New Roman" w:cs="Times New Roman"/>
      <w:b/>
      <w:b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270"/>
    <w:pPr>
      <w:ind w:left="720"/>
      <w:contextualSpacing/>
    </w:pPr>
  </w:style>
  <w:style w:type="paragraph" w:styleId="BalloonText">
    <w:name w:val="Balloon Text"/>
    <w:basedOn w:val="Normal"/>
    <w:link w:val="BalloonTextChar"/>
    <w:uiPriority w:val="99"/>
    <w:semiHidden/>
    <w:unhideWhenUsed/>
    <w:rsid w:val="00A712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1270"/>
    <w:rPr>
      <w:rFonts w:ascii="Tahoma" w:hAnsi="Tahoma" w:cs="Tahoma"/>
      <w:sz w:val="16"/>
      <w:szCs w:val="16"/>
    </w:rPr>
  </w:style>
  <w:style w:type="paragraph" w:styleId="HTMLPreformatted">
    <w:name w:val="HTML Preformatted"/>
    <w:basedOn w:val="Normal"/>
    <w:link w:val="HTMLPreformattedChar"/>
    <w:uiPriority w:val="99"/>
    <w:unhideWhenUsed/>
    <w:rsid w:val="00A712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1270"/>
    <w:rPr>
      <w:rFonts w:ascii="Courier New" w:eastAsia="Times New Roman" w:hAnsi="Courier New" w:cs="Courier New"/>
      <w:sz w:val="20"/>
      <w:szCs w:val="20"/>
    </w:rPr>
  </w:style>
  <w:style w:type="character" w:styleId="HTMLCode">
    <w:name w:val="HTML Code"/>
    <w:basedOn w:val="DefaultParagraphFont"/>
    <w:uiPriority w:val="99"/>
    <w:semiHidden/>
    <w:unhideWhenUsed/>
    <w:rsid w:val="00A71270"/>
    <w:rPr>
      <w:rFonts w:ascii="Courier New" w:eastAsia="Times New Roman" w:hAnsi="Courier New" w:cs="Courier New"/>
      <w:sz w:val="20"/>
      <w:szCs w:val="20"/>
    </w:rPr>
  </w:style>
  <w:style w:type="character" w:customStyle="1" w:styleId="keyword">
    <w:name w:val="keyword"/>
    <w:basedOn w:val="DefaultParagraphFont"/>
    <w:rsid w:val="00A71270"/>
  </w:style>
  <w:style w:type="character" w:customStyle="1" w:styleId="number">
    <w:name w:val="number"/>
    <w:basedOn w:val="DefaultParagraphFont"/>
    <w:rsid w:val="00A71270"/>
  </w:style>
  <w:style w:type="character" w:customStyle="1" w:styleId="string">
    <w:name w:val="string"/>
    <w:basedOn w:val="DefaultParagraphFont"/>
    <w:rsid w:val="00A71270"/>
  </w:style>
  <w:style w:type="paragraph" w:styleId="Header">
    <w:name w:val="header"/>
    <w:basedOn w:val="Normal"/>
    <w:link w:val="HeaderChar"/>
    <w:uiPriority w:val="99"/>
    <w:unhideWhenUsed/>
    <w:rsid w:val="00016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3FF"/>
  </w:style>
  <w:style w:type="paragraph" w:styleId="Footer">
    <w:name w:val="footer"/>
    <w:basedOn w:val="Normal"/>
    <w:link w:val="FooterChar"/>
    <w:uiPriority w:val="99"/>
    <w:unhideWhenUsed/>
    <w:rsid w:val="00016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3FF"/>
  </w:style>
  <w:style w:type="paragraph" w:styleId="NoSpacing">
    <w:name w:val="No Spacing"/>
    <w:uiPriority w:val="1"/>
    <w:qFormat/>
    <w:rsid w:val="00164642"/>
    <w:pPr>
      <w:spacing w:after="0" w:line="240" w:lineRule="auto"/>
    </w:pPr>
    <w:rPr>
      <w:rFonts w:ascii="Calibri" w:eastAsia="Calibri" w:hAnsi="Calibri" w:cs="Times New Roman"/>
    </w:rPr>
  </w:style>
  <w:style w:type="paragraph" w:customStyle="1" w:styleId="Default">
    <w:name w:val="Default"/>
    <w:rsid w:val="0016464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apple-converted-space">
    <w:name w:val="apple-converted-space"/>
    <w:basedOn w:val="DefaultParagraphFont"/>
    <w:rsid w:val="0072482F"/>
  </w:style>
  <w:style w:type="table" w:styleId="TableGrid">
    <w:name w:val="Table Grid"/>
    <w:basedOn w:val="TableNormal"/>
    <w:uiPriority w:val="59"/>
    <w:rsid w:val="00FE3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E51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wd">
    <w:name w:val="kwd"/>
    <w:rsid w:val="008B3D20"/>
  </w:style>
  <w:style w:type="character" w:customStyle="1" w:styleId="pln">
    <w:name w:val="pln"/>
    <w:rsid w:val="008B3D20"/>
  </w:style>
  <w:style w:type="character" w:customStyle="1" w:styleId="typ">
    <w:name w:val="typ"/>
    <w:rsid w:val="008B3D20"/>
  </w:style>
  <w:style w:type="character" w:customStyle="1" w:styleId="pun">
    <w:name w:val="pun"/>
    <w:rsid w:val="008B3D20"/>
  </w:style>
  <w:style w:type="character" w:customStyle="1" w:styleId="lit">
    <w:name w:val="lit"/>
    <w:rsid w:val="008B3D20"/>
  </w:style>
  <w:style w:type="character" w:customStyle="1" w:styleId="str">
    <w:name w:val="str"/>
    <w:rsid w:val="008B3D20"/>
  </w:style>
  <w:style w:type="character" w:customStyle="1" w:styleId="Heading1Char">
    <w:name w:val="Heading 1 Char"/>
    <w:basedOn w:val="DefaultParagraphFont"/>
    <w:link w:val="Heading1"/>
    <w:rsid w:val="00835274"/>
    <w:rPr>
      <w:rFonts w:ascii="Times New Roman" w:eastAsia="Times New Roman" w:hAnsi="Times New Roman" w:cs="Times New Roman"/>
      <w:b/>
      <w:bCs/>
      <w:sz w:val="24"/>
      <w:szCs w:val="20"/>
    </w:rPr>
  </w:style>
  <w:style w:type="character" w:customStyle="1" w:styleId="comment">
    <w:name w:val="comment"/>
    <w:rsid w:val="00905C4B"/>
  </w:style>
  <w:style w:type="paragraph" w:styleId="Caption">
    <w:name w:val="caption"/>
    <w:basedOn w:val="Normal"/>
    <w:next w:val="Normal"/>
    <w:uiPriority w:val="35"/>
    <w:unhideWhenUsed/>
    <w:qFormat/>
    <w:rsid w:val="00FA271C"/>
    <w:pPr>
      <w:spacing w:line="240" w:lineRule="auto"/>
    </w:pPr>
    <w:rPr>
      <w:rFonts w:ascii="Calibri" w:eastAsia="Calibri" w:hAnsi="Calibri" w:cs="Arial"/>
      <w:b/>
      <w:bCs/>
      <w:color w:val="4F81BD"/>
      <w:sz w:val="18"/>
      <w:szCs w:val="18"/>
    </w:rPr>
  </w:style>
  <w:style w:type="numbering" w:customStyle="1" w:styleId="Question">
    <w:name w:val="Question"/>
    <w:uiPriority w:val="99"/>
    <w:rsid w:val="00FA271C"/>
    <w:pPr>
      <w:numPr>
        <w:numId w:val="13"/>
      </w:numPr>
    </w:pPr>
  </w:style>
  <w:style w:type="paragraph" w:styleId="BodyText3">
    <w:name w:val="Body Text 3"/>
    <w:basedOn w:val="Normal"/>
    <w:link w:val="BodyText3Char"/>
    <w:rsid w:val="00FA271C"/>
    <w:pPr>
      <w:spacing w:after="0" w:line="240" w:lineRule="auto"/>
    </w:pPr>
    <w:rPr>
      <w:rFonts w:ascii="Lucida Console" w:eastAsia="Times New Roman" w:hAnsi="Lucida Console" w:cs="Times New Roman"/>
      <w:sz w:val="20"/>
      <w:szCs w:val="24"/>
    </w:rPr>
  </w:style>
  <w:style w:type="character" w:customStyle="1" w:styleId="BodyText3Char">
    <w:name w:val="Body Text 3 Char"/>
    <w:basedOn w:val="DefaultParagraphFont"/>
    <w:link w:val="BodyText3"/>
    <w:rsid w:val="00FA271C"/>
    <w:rPr>
      <w:rFonts w:ascii="Lucida Console" w:eastAsia="Times New Roman" w:hAnsi="Lucida Console"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610236">
      <w:bodyDiv w:val="1"/>
      <w:marLeft w:val="0"/>
      <w:marRight w:val="0"/>
      <w:marTop w:val="0"/>
      <w:marBottom w:val="0"/>
      <w:divBdr>
        <w:top w:val="none" w:sz="0" w:space="0" w:color="auto"/>
        <w:left w:val="none" w:sz="0" w:space="0" w:color="auto"/>
        <w:bottom w:val="none" w:sz="0" w:space="0" w:color="auto"/>
        <w:right w:val="none" w:sz="0" w:space="0" w:color="auto"/>
      </w:divBdr>
    </w:div>
    <w:div w:id="730889252">
      <w:bodyDiv w:val="1"/>
      <w:marLeft w:val="0"/>
      <w:marRight w:val="0"/>
      <w:marTop w:val="0"/>
      <w:marBottom w:val="0"/>
      <w:divBdr>
        <w:top w:val="none" w:sz="0" w:space="0" w:color="auto"/>
        <w:left w:val="none" w:sz="0" w:space="0" w:color="auto"/>
        <w:bottom w:val="none" w:sz="0" w:space="0" w:color="auto"/>
        <w:right w:val="none" w:sz="0" w:space="0" w:color="auto"/>
      </w:divBdr>
    </w:div>
    <w:div w:id="1431461980">
      <w:bodyDiv w:val="1"/>
      <w:marLeft w:val="0"/>
      <w:marRight w:val="0"/>
      <w:marTop w:val="0"/>
      <w:marBottom w:val="0"/>
      <w:divBdr>
        <w:top w:val="none" w:sz="0" w:space="0" w:color="auto"/>
        <w:left w:val="none" w:sz="0" w:space="0" w:color="auto"/>
        <w:bottom w:val="none" w:sz="0" w:space="0" w:color="auto"/>
        <w:right w:val="none" w:sz="0" w:space="0" w:color="auto"/>
      </w:divBdr>
    </w:div>
    <w:div w:id="1465271911">
      <w:bodyDiv w:val="1"/>
      <w:marLeft w:val="0"/>
      <w:marRight w:val="0"/>
      <w:marTop w:val="0"/>
      <w:marBottom w:val="0"/>
      <w:divBdr>
        <w:top w:val="none" w:sz="0" w:space="0" w:color="auto"/>
        <w:left w:val="none" w:sz="0" w:space="0" w:color="auto"/>
        <w:bottom w:val="none" w:sz="0" w:space="0" w:color="auto"/>
        <w:right w:val="none" w:sz="0" w:space="0" w:color="auto"/>
      </w:divBdr>
    </w:div>
    <w:div w:id="1848521065">
      <w:bodyDiv w:val="1"/>
      <w:marLeft w:val="0"/>
      <w:marRight w:val="0"/>
      <w:marTop w:val="0"/>
      <w:marBottom w:val="0"/>
      <w:divBdr>
        <w:top w:val="none" w:sz="0" w:space="0" w:color="auto"/>
        <w:left w:val="none" w:sz="0" w:space="0" w:color="auto"/>
        <w:bottom w:val="none" w:sz="0" w:space="0" w:color="auto"/>
        <w:right w:val="none" w:sz="0" w:space="0" w:color="auto"/>
      </w:divBdr>
    </w:div>
    <w:div w:id="196368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3" ma:contentTypeDescription="Create a new document." ma:contentTypeScope="" ma:versionID="629ef3b3328930ca6220e127c36e9789">
  <xsd:schema xmlns:xsd="http://www.w3.org/2001/XMLSchema" xmlns:xs="http://www.w3.org/2001/XMLSchema" xmlns:p="http://schemas.microsoft.com/office/2006/metadata/properties" xmlns:ns2="691f91d8-852e-4e9a-a0ad-1f370ef578c2" targetNamespace="http://schemas.microsoft.com/office/2006/metadata/properties" ma:root="true" ma:fieldsID="e9ff829de067295632955c445b142763"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03686-CF9F-41BA-A379-6E5702B94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80CD07-B092-4643-BA27-7900871EB2F7}">
  <ds:schemaRefs>
    <ds:schemaRef ds:uri="http://schemas.microsoft.com/sharepoint/v3/contenttype/forms"/>
  </ds:schemaRefs>
</ds:datastoreItem>
</file>

<file path=customXml/itemProps3.xml><?xml version="1.0" encoding="utf-8"?>
<ds:datastoreItem xmlns:ds="http://schemas.openxmlformats.org/officeDocument/2006/customXml" ds:itemID="{2E9599E1-4625-41AD-ADB0-5394FCF61A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23477A-D116-4749-9431-08C5BA8B4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amd Shahid</dc:creator>
  <cp:lastModifiedBy>SP21-BSE-008 (Muhammad Talha Shafiq Choudhary)</cp:lastModifiedBy>
  <cp:revision>55</cp:revision>
  <cp:lastPrinted>2021-03-18T03:36:00Z</cp:lastPrinted>
  <dcterms:created xsi:type="dcterms:W3CDTF">2018-03-12T07:25:00Z</dcterms:created>
  <dcterms:modified xsi:type="dcterms:W3CDTF">2021-06-2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